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CF0DD" w14:textId="77777777" w:rsidR="00AA428F" w:rsidRPr="00450A78" w:rsidRDefault="00AA428F">
      <w:pPr>
        <w:jc w:val="center"/>
        <w:rPr>
          <w:rFonts w:ascii="Arial Narrow" w:eastAsia="Arial Narrow" w:hAnsi="Arial Narrow" w:cs="Arial Narrow"/>
          <w:b/>
          <w:color w:val="0070C0"/>
          <w:lang w:val="ro-RO"/>
        </w:rPr>
      </w:pPr>
    </w:p>
    <w:p w14:paraId="1D4B574A" w14:textId="44110581" w:rsidR="000632AC" w:rsidRPr="00450A78" w:rsidRDefault="00300A06">
      <w:pPr>
        <w:jc w:val="center"/>
        <w:rPr>
          <w:rFonts w:ascii="Arial Narrow" w:eastAsia="Arial Narrow" w:hAnsi="Arial Narrow" w:cs="Arial Narrow"/>
          <w:b/>
          <w:color w:val="0070C0"/>
          <w:lang w:val="ro-RO"/>
        </w:rPr>
      </w:pPr>
      <w:r w:rsidRPr="00450A78">
        <w:rPr>
          <w:rFonts w:ascii="Arial Narrow" w:eastAsia="Arial Narrow" w:hAnsi="Arial Narrow" w:cs="Arial Narrow"/>
          <w:b/>
          <w:color w:val="0070C0"/>
          <w:lang w:val="ro-RO"/>
        </w:rPr>
        <w:t>Centralizator cursuri CSUD 2025-2026</w:t>
      </w:r>
    </w:p>
    <w:p w14:paraId="6E6066C8" w14:textId="77777777" w:rsidR="000632AC" w:rsidRPr="00450A78" w:rsidRDefault="00300A06">
      <w:pPr>
        <w:jc w:val="center"/>
        <w:rPr>
          <w:rFonts w:ascii="Arial Narrow" w:eastAsia="Arial Narrow" w:hAnsi="Arial Narrow" w:cs="Arial Narrow"/>
          <w:b/>
          <w:i/>
          <w:lang w:val="ro-RO"/>
        </w:rPr>
      </w:pPr>
      <w:r w:rsidRPr="00450A78">
        <w:rPr>
          <w:rFonts w:ascii="Arial Narrow" w:eastAsia="Arial Narrow" w:hAnsi="Arial Narrow" w:cs="Arial Narrow"/>
          <w:b/>
          <w:i/>
          <w:lang w:val="ro-RO"/>
        </w:rPr>
        <w:t>ONLINE</w:t>
      </w:r>
    </w:p>
    <w:p w14:paraId="0353E9A4" w14:textId="77777777" w:rsidR="00CE59F3" w:rsidRPr="00F06D9F" w:rsidRDefault="00CE59F3">
      <w:pPr>
        <w:jc w:val="center"/>
        <w:rPr>
          <w:rFonts w:ascii="Arial Narrow" w:eastAsia="Arial Narrow" w:hAnsi="Arial Narrow" w:cs="Arial Narrow"/>
          <w:b/>
          <w:i/>
          <w:highlight w:val="yellow"/>
          <w:lang w:val="ro-RO"/>
        </w:rPr>
      </w:pPr>
      <w:r w:rsidRPr="00F06D9F">
        <w:rPr>
          <w:rFonts w:ascii="Arial Narrow" w:eastAsia="Arial Narrow" w:hAnsi="Arial Narrow" w:cs="Arial Narrow"/>
          <w:b/>
          <w:i/>
          <w:highlight w:val="yellow"/>
          <w:lang w:val="ro-RO"/>
        </w:rPr>
        <w:t>Centralizator cursuri SDCSE</w:t>
      </w:r>
    </w:p>
    <w:p w14:paraId="4536EA1B" w14:textId="77777777" w:rsidR="00CE59F3" w:rsidRPr="00450A78" w:rsidRDefault="00CE59F3">
      <w:pPr>
        <w:jc w:val="center"/>
        <w:rPr>
          <w:rFonts w:ascii="Arial Narrow" w:eastAsia="Arial Narrow" w:hAnsi="Arial Narrow" w:cs="Arial Narrow"/>
          <w:b/>
          <w:i/>
          <w:lang w:val="ro-RO"/>
        </w:rPr>
      </w:pPr>
      <w:r w:rsidRPr="00F06D9F">
        <w:rPr>
          <w:rFonts w:ascii="Arial Narrow" w:eastAsia="Arial Narrow" w:hAnsi="Arial Narrow" w:cs="Arial Narrow"/>
          <w:b/>
          <w:i/>
          <w:highlight w:val="yellow"/>
          <w:lang w:val="ro-RO"/>
        </w:rPr>
        <w:t>Sala B607</w:t>
      </w:r>
    </w:p>
    <w:p w14:paraId="66BFEA1F" w14:textId="77777777" w:rsidR="000632AC" w:rsidRPr="00450A78" w:rsidRDefault="000632AC">
      <w:pPr>
        <w:rPr>
          <w:rFonts w:ascii="Arial Narrow" w:eastAsia="Arial Narrow" w:hAnsi="Arial Narrow" w:cs="Arial Narrow"/>
          <w:lang w:val="ro-RO"/>
        </w:rPr>
      </w:pPr>
    </w:p>
    <w:tbl>
      <w:tblPr>
        <w:tblStyle w:val="a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1620"/>
        <w:gridCol w:w="1530"/>
        <w:gridCol w:w="1440"/>
        <w:gridCol w:w="1530"/>
        <w:gridCol w:w="1620"/>
        <w:gridCol w:w="1440"/>
        <w:gridCol w:w="1170"/>
      </w:tblGrid>
      <w:tr w:rsidR="000632AC" w:rsidRPr="00450A78" w14:paraId="0C36F36B" w14:textId="77777777">
        <w:tc>
          <w:tcPr>
            <w:tcW w:w="625" w:type="dxa"/>
            <w:vMerge w:val="restart"/>
            <w:tcBorders>
              <w:bottom w:val="single" w:sz="4" w:space="0" w:color="000000"/>
            </w:tcBorders>
          </w:tcPr>
          <w:p w14:paraId="6B858FB6" w14:textId="77777777" w:rsidR="000632AC" w:rsidRPr="00450A78" w:rsidRDefault="00300A06">
            <w:pPr>
              <w:ind w:left="113" w:right="113"/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OCTOMBRIE  2025</w:t>
            </w:r>
          </w:p>
        </w:tc>
        <w:tc>
          <w:tcPr>
            <w:tcW w:w="1620" w:type="dxa"/>
          </w:tcPr>
          <w:p w14:paraId="7DE71AE5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LUNI</w:t>
            </w:r>
          </w:p>
        </w:tc>
        <w:tc>
          <w:tcPr>
            <w:tcW w:w="1530" w:type="dxa"/>
          </w:tcPr>
          <w:p w14:paraId="25FFC50B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ARTI</w:t>
            </w:r>
          </w:p>
        </w:tc>
        <w:tc>
          <w:tcPr>
            <w:tcW w:w="1440" w:type="dxa"/>
          </w:tcPr>
          <w:p w14:paraId="60370897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IERCURI</w:t>
            </w:r>
          </w:p>
        </w:tc>
        <w:tc>
          <w:tcPr>
            <w:tcW w:w="1530" w:type="dxa"/>
          </w:tcPr>
          <w:p w14:paraId="3A5181A4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JOI</w:t>
            </w:r>
          </w:p>
        </w:tc>
        <w:tc>
          <w:tcPr>
            <w:tcW w:w="1620" w:type="dxa"/>
          </w:tcPr>
          <w:p w14:paraId="63E742EC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VINERI</w:t>
            </w:r>
          </w:p>
        </w:tc>
        <w:tc>
          <w:tcPr>
            <w:tcW w:w="1440" w:type="dxa"/>
          </w:tcPr>
          <w:p w14:paraId="39FF497A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SAMBATA</w:t>
            </w:r>
          </w:p>
        </w:tc>
        <w:tc>
          <w:tcPr>
            <w:tcW w:w="1170" w:type="dxa"/>
          </w:tcPr>
          <w:p w14:paraId="11B29CD3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DUMINICA</w:t>
            </w:r>
          </w:p>
        </w:tc>
      </w:tr>
      <w:tr w:rsidR="000632AC" w:rsidRPr="00450A78" w14:paraId="44BE9BE9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3324FC28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2CEA4B6C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335C2D40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440" w:type="dxa"/>
          </w:tcPr>
          <w:p w14:paraId="7240C0D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</w:t>
            </w:r>
          </w:p>
          <w:p w14:paraId="393415EF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1E3A537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</w:t>
            </w:r>
          </w:p>
        </w:tc>
        <w:tc>
          <w:tcPr>
            <w:tcW w:w="1620" w:type="dxa"/>
          </w:tcPr>
          <w:p w14:paraId="3EA07CF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3</w:t>
            </w:r>
          </w:p>
          <w:p w14:paraId="2DE77BFB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440" w:type="dxa"/>
          </w:tcPr>
          <w:p w14:paraId="248C1B0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4</w:t>
            </w:r>
          </w:p>
          <w:p w14:paraId="2DF4F8DD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170" w:type="dxa"/>
          </w:tcPr>
          <w:p w14:paraId="29FC07A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5</w:t>
            </w:r>
          </w:p>
        </w:tc>
      </w:tr>
      <w:tr w:rsidR="000632AC" w:rsidRPr="00450A78" w14:paraId="1B3352F7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5F70185A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620" w:type="dxa"/>
          </w:tcPr>
          <w:p w14:paraId="6A63254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6</w:t>
            </w:r>
          </w:p>
          <w:p w14:paraId="789B4820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782ADA3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7</w:t>
            </w:r>
          </w:p>
        </w:tc>
        <w:tc>
          <w:tcPr>
            <w:tcW w:w="1440" w:type="dxa"/>
          </w:tcPr>
          <w:p w14:paraId="1F01C9F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8</w:t>
            </w:r>
          </w:p>
          <w:p w14:paraId="22AEEBAB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2B93C32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9</w:t>
            </w:r>
          </w:p>
          <w:p w14:paraId="5EB2ACAC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</w:tcPr>
          <w:p w14:paraId="079725D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0</w:t>
            </w:r>
          </w:p>
          <w:p w14:paraId="4C937D66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513E992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1</w:t>
            </w:r>
          </w:p>
          <w:p w14:paraId="69866AF8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170" w:type="dxa"/>
          </w:tcPr>
          <w:p w14:paraId="64C2AB5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2</w:t>
            </w:r>
          </w:p>
        </w:tc>
      </w:tr>
      <w:tr w:rsidR="000632AC" w:rsidRPr="00450A78" w14:paraId="13745EF7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1B028FF8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</w:tcPr>
          <w:p w14:paraId="4C59E67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3</w:t>
            </w:r>
          </w:p>
          <w:p w14:paraId="2FEA9CF3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5693E19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4</w:t>
            </w:r>
          </w:p>
        </w:tc>
        <w:tc>
          <w:tcPr>
            <w:tcW w:w="1440" w:type="dxa"/>
          </w:tcPr>
          <w:p w14:paraId="0241D9A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5</w:t>
            </w:r>
          </w:p>
          <w:p w14:paraId="3347FBA4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6B8D94D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highlight w:val="yellow"/>
                <w:lang w:val="ro-RO"/>
              </w:rPr>
              <w:t>16</w:t>
            </w:r>
          </w:p>
          <w:p w14:paraId="31944A9C" w14:textId="77777777" w:rsidR="000632AC" w:rsidRPr="00450A78" w:rsidRDefault="003B2E5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8.00-19.</w:t>
            </w:r>
            <w:r w:rsidR="00CE59F3"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30</w:t>
            </w:r>
          </w:p>
          <w:p w14:paraId="20FF0D3A" w14:textId="77777777" w:rsidR="00CE59F3" w:rsidRPr="00450A78" w:rsidRDefault="00CE59F3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Emilia ȚIȚAN</w:t>
            </w:r>
          </w:p>
          <w:p w14:paraId="73AB39A4" w14:textId="77777777" w:rsidR="00CE59F3" w:rsidRPr="00450A78" w:rsidRDefault="00CE59F3" w:rsidP="00CE59F3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0ACF450A" w14:textId="77777777" w:rsidR="00CE59F3" w:rsidRPr="00450A78" w:rsidRDefault="00CE59F3" w:rsidP="00CE59F3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</w:tc>
        <w:tc>
          <w:tcPr>
            <w:tcW w:w="1620" w:type="dxa"/>
          </w:tcPr>
          <w:p w14:paraId="4C9838D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7</w:t>
            </w:r>
          </w:p>
          <w:p w14:paraId="06CA8B3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234CA74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8</w:t>
            </w:r>
          </w:p>
          <w:p w14:paraId="4EB971BB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170" w:type="dxa"/>
          </w:tcPr>
          <w:p w14:paraId="3B4CFC3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9</w:t>
            </w:r>
          </w:p>
        </w:tc>
      </w:tr>
      <w:tr w:rsidR="000632AC" w:rsidRPr="00450A78" w14:paraId="1EBBC629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726BD7CF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</w:tcPr>
          <w:p w14:paraId="2E43153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0</w:t>
            </w:r>
          </w:p>
          <w:p w14:paraId="5E929482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 Dominic Georgescu – Etica si integritate academica RO</w:t>
            </w:r>
          </w:p>
        </w:tc>
        <w:tc>
          <w:tcPr>
            <w:tcW w:w="1530" w:type="dxa"/>
          </w:tcPr>
          <w:p w14:paraId="385826C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1</w:t>
            </w:r>
          </w:p>
          <w:p w14:paraId="28D47B2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 Dominic Georgescu – Etica si integritate academica RO</w:t>
            </w:r>
          </w:p>
        </w:tc>
        <w:tc>
          <w:tcPr>
            <w:tcW w:w="1440" w:type="dxa"/>
          </w:tcPr>
          <w:p w14:paraId="7A867A3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highlight w:val="yellow"/>
                <w:lang w:val="ro-RO"/>
              </w:rPr>
              <w:t>22</w:t>
            </w:r>
          </w:p>
          <w:p w14:paraId="140B560B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8:00-19:30</w:t>
            </w:r>
          </w:p>
          <w:p w14:paraId="11F0912E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Adrian COSTEA</w:t>
            </w:r>
          </w:p>
          <w:p w14:paraId="54FE597E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3CBC1110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</w:tc>
        <w:tc>
          <w:tcPr>
            <w:tcW w:w="1530" w:type="dxa"/>
          </w:tcPr>
          <w:p w14:paraId="15E767E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highlight w:val="yellow"/>
                <w:lang w:val="ro-RO"/>
              </w:rPr>
              <w:t>23</w:t>
            </w:r>
          </w:p>
          <w:p w14:paraId="698AFC7C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8:00-19:30</w:t>
            </w:r>
          </w:p>
          <w:p w14:paraId="140517E3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Cristina BOBOC</w:t>
            </w:r>
          </w:p>
          <w:p w14:paraId="22721617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0DC633CB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</w:tc>
        <w:tc>
          <w:tcPr>
            <w:tcW w:w="1620" w:type="dxa"/>
          </w:tcPr>
          <w:p w14:paraId="07BDB882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24</w:t>
            </w:r>
          </w:p>
          <w:p w14:paraId="145C0AD4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2A1811F4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Daniel</w:t>
            </w:r>
          </w:p>
          <w:p w14:paraId="7875742F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Teodorescu</w:t>
            </w:r>
          </w:p>
          <w:p w14:paraId="4CF73844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Applying</w:t>
            </w:r>
            <w:proofErr w:type="spellEnd"/>
          </w:p>
          <w:p w14:paraId="43367905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…</w:t>
            </w:r>
          </w:p>
          <w:p w14:paraId="1BCD995F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  <w:p w14:paraId="3981A236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440" w:type="dxa"/>
          </w:tcPr>
          <w:p w14:paraId="3D38BD2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5</w:t>
            </w:r>
          </w:p>
          <w:p w14:paraId="44BD11E1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170" w:type="dxa"/>
          </w:tcPr>
          <w:p w14:paraId="2463AB9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6</w:t>
            </w:r>
          </w:p>
        </w:tc>
      </w:tr>
      <w:tr w:rsidR="000632AC" w:rsidRPr="00450A78" w14:paraId="032F86A9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24ADCCBE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</w:tcPr>
          <w:p w14:paraId="3A94513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7</w:t>
            </w:r>
          </w:p>
          <w:p w14:paraId="66FB992B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5D2FF4B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8</w:t>
            </w:r>
          </w:p>
          <w:p w14:paraId="13CAFDA0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6D70960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9</w:t>
            </w:r>
          </w:p>
          <w:p w14:paraId="133764A8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C55911"/>
                <w:lang w:val="ro-RO"/>
              </w:rPr>
              <w:t xml:space="preserve">18:00-21:00 </w:t>
            </w:r>
          </w:p>
          <w:p w14:paraId="4F1D2ED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 xml:space="preserve">Alexandru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Minea</w:t>
            </w:r>
            <w:proofErr w:type="spellEnd"/>
          </w:p>
          <w:p w14:paraId="2D99BAB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Aplicarea metodelor… RO</w:t>
            </w:r>
          </w:p>
          <w:p w14:paraId="7D9D5140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174302B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30</w:t>
            </w:r>
          </w:p>
          <w:p w14:paraId="00CC8ACB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C55911"/>
                <w:lang w:val="ro-RO"/>
              </w:rPr>
              <w:t xml:space="preserve">18:00-21:00 </w:t>
            </w:r>
          </w:p>
          <w:p w14:paraId="41F52C7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 xml:space="preserve">Alexandru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Minea</w:t>
            </w:r>
            <w:proofErr w:type="spellEnd"/>
          </w:p>
          <w:p w14:paraId="75B7BD3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Aplicarea metodelor… RO</w:t>
            </w:r>
          </w:p>
          <w:p w14:paraId="24E24F61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620" w:type="dxa"/>
          </w:tcPr>
          <w:p w14:paraId="190C0DD7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31</w:t>
            </w:r>
          </w:p>
          <w:p w14:paraId="7E7B9D29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18:00-21:00 </w:t>
            </w:r>
          </w:p>
          <w:p w14:paraId="6749269A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Alexandru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Minea</w:t>
            </w:r>
            <w:proofErr w:type="spellEnd"/>
          </w:p>
          <w:p w14:paraId="7C5AD3C2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Applying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…</w:t>
            </w:r>
          </w:p>
          <w:p w14:paraId="437AB64F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</w:tc>
        <w:tc>
          <w:tcPr>
            <w:tcW w:w="1440" w:type="dxa"/>
          </w:tcPr>
          <w:p w14:paraId="55B0BFDA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170" w:type="dxa"/>
          </w:tcPr>
          <w:p w14:paraId="78BCEF26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</w:tr>
    </w:tbl>
    <w:p w14:paraId="514DACA1" w14:textId="77777777" w:rsidR="000632AC" w:rsidRPr="00450A78" w:rsidRDefault="000632AC">
      <w:pPr>
        <w:rPr>
          <w:rFonts w:ascii="Arial Narrow" w:eastAsia="Arial Narrow" w:hAnsi="Arial Narrow" w:cs="Arial Narrow"/>
          <w:lang w:val="ro-RO"/>
        </w:rPr>
      </w:pPr>
    </w:p>
    <w:p w14:paraId="2BE46EEA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757FC9FE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4274FDF3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1D3F23AE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1A4879DE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69780134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3BD313A3" w14:textId="77777777" w:rsidR="00AF58D7" w:rsidRPr="00450A78" w:rsidRDefault="00AF58D7">
      <w:pPr>
        <w:rPr>
          <w:rFonts w:ascii="Arial Narrow" w:eastAsia="Arial Narrow" w:hAnsi="Arial Narrow" w:cs="Arial Narrow"/>
          <w:lang w:val="ro-RO"/>
        </w:rPr>
      </w:pPr>
    </w:p>
    <w:p w14:paraId="2BA535B3" w14:textId="77777777" w:rsidR="000632AC" w:rsidRPr="00450A78" w:rsidRDefault="000632AC">
      <w:pPr>
        <w:rPr>
          <w:rFonts w:ascii="Arial Narrow" w:eastAsia="Arial Narrow" w:hAnsi="Arial Narrow" w:cs="Arial Narrow"/>
          <w:lang w:val="ro-RO"/>
        </w:rPr>
      </w:pPr>
    </w:p>
    <w:tbl>
      <w:tblPr>
        <w:tblStyle w:val="a0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1620"/>
        <w:gridCol w:w="1530"/>
        <w:gridCol w:w="1440"/>
        <w:gridCol w:w="1530"/>
        <w:gridCol w:w="1620"/>
        <w:gridCol w:w="1440"/>
        <w:gridCol w:w="1170"/>
      </w:tblGrid>
      <w:tr w:rsidR="000632AC" w:rsidRPr="00450A78" w14:paraId="7C2CAA5C" w14:textId="77777777">
        <w:tc>
          <w:tcPr>
            <w:tcW w:w="625" w:type="dxa"/>
            <w:vMerge w:val="restart"/>
          </w:tcPr>
          <w:p w14:paraId="7C09D390" w14:textId="77777777" w:rsidR="000632AC" w:rsidRPr="00450A78" w:rsidRDefault="00300A06">
            <w:pPr>
              <w:ind w:left="113" w:right="113"/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NOIEMBRIE  2025</w:t>
            </w:r>
          </w:p>
        </w:tc>
        <w:tc>
          <w:tcPr>
            <w:tcW w:w="1620" w:type="dxa"/>
          </w:tcPr>
          <w:p w14:paraId="20063CB7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LUNI</w:t>
            </w:r>
          </w:p>
        </w:tc>
        <w:tc>
          <w:tcPr>
            <w:tcW w:w="1530" w:type="dxa"/>
          </w:tcPr>
          <w:p w14:paraId="2A5406A2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ARTI</w:t>
            </w:r>
          </w:p>
        </w:tc>
        <w:tc>
          <w:tcPr>
            <w:tcW w:w="1440" w:type="dxa"/>
          </w:tcPr>
          <w:p w14:paraId="748F39A2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IERCURI</w:t>
            </w:r>
          </w:p>
        </w:tc>
        <w:tc>
          <w:tcPr>
            <w:tcW w:w="1530" w:type="dxa"/>
          </w:tcPr>
          <w:p w14:paraId="35A2F250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JOI</w:t>
            </w:r>
          </w:p>
        </w:tc>
        <w:tc>
          <w:tcPr>
            <w:tcW w:w="1620" w:type="dxa"/>
          </w:tcPr>
          <w:p w14:paraId="4736C7A5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VINERI</w:t>
            </w:r>
          </w:p>
        </w:tc>
        <w:tc>
          <w:tcPr>
            <w:tcW w:w="1440" w:type="dxa"/>
          </w:tcPr>
          <w:p w14:paraId="1B95E3F4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SAMBATA</w:t>
            </w:r>
          </w:p>
        </w:tc>
        <w:tc>
          <w:tcPr>
            <w:tcW w:w="1170" w:type="dxa"/>
          </w:tcPr>
          <w:p w14:paraId="6056C767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DUMINICA</w:t>
            </w:r>
          </w:p>
        </w:tc>
      </w:tr>
      <w:tr w:rsidR="000632AC" w:rsidRPr="00450A78" w14:paraId="643C3F2B" w14:textId="77777777">
        <w:tc>
          <w:tcPr>
            <w:tcW w:w="625" w:type="dxa"/>
            <w:vMerge/>
          </w:tcPr>
          <w:p w14:paraId="5890737F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38ABB484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2E38FC94" w14:textId="77777777" w:rsidR="000632AC" w:rsidRPr="00450A78" w:rsidRDefault="00300A06">
            <w:pPr>
              <w:rPr>
                <w:rFonts w:ascii="Arial Narrow" w:eastAsia="Arial Narrow" w:hAnsi="Arial Narrow" w:cs="Arial Narrow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highlight w:val="yellow"/>
                <w:lang w:val="ro-RO"/>
              </w:rPr>
              <w:t>18-19:30</w:t>
            </w:r>
          </w:p>
          <w:p w14:paraId="5B3E7E53" w14:textId="77777777" w:rsidR="000632AC" w:rsidRPr="00450A78" w:rsidRDefault="00300A06">
            <w:pPr>
              <w:rPr>
                <w:rFonts w:ascii="Arial Narrow" w:eastAsia="Arial Narrow" w:hAnsi="Arial Narrow" w:cs="Arial Narrow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highlight w:val="yellow"/>
                <w:lang w:val="ro-RO"/>
              </w:rPr>
              <w:t xml:space="preserve">Adrian </w:t>
            </w:r>
            <w:proofErr w:type="spellStart"/>
            <w:r w:rsidRPr="00450A78">
              <w:rPr>
                <w:rFonts w:ascii="Arial Narrow" w:eastAsia="Arial Narrow" w:hAnsi="Arial Narrow" w:cs="Arial Narrow"/>
                <w:highlight w:val="yellow"/>
                <w:lang w:val="ro-RO"/>
              </w:rPr>
              <w:t>Otoiu</w:t>
            </w:r>
            <w:proofErr w:type="spellEnd"/>
          </w:p>
          <w:p w14:paraId="078117B6" w14:textId="77777777" w:rsidR="00CE59F3" w:rsidRPr="00450A78" w:rsidRDefault="00CE59F3" w:rsidP="00CE59F3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7E77679F" w14:textId="77777777" w:rsidR="00CE59F3" w:rsidRPr="00450A78" w:rsidRDefault="00CE59F3" w:rsidP="00CE59F3">
            <w:pPr>
              <w:rPr>
                <w:rFonts w:ascii="Arial Narrow" w:eastAsia="Arial Narrow" w:hAnsi="Arial Narrow" w:cs="Arial Narrow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  <w:p w14:paraId="45CF3C0B" w14:textId="77777777" w:rsidR="000632AC" w:rsidRPr="00450A78" w:rsidRDefault="00300A06">
            <w:pPr>
              <w:rPr>
                <w:rFonts w:ascii="Arial Narrow" w:eastAsia="Arial Narrow" w:hAnsi="Arial Narrow" w:cs="Arial Narrow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highlight w:val="yellow"/>
                <w:lang w:val="ro-RO"/>
              </w:rPr>
              <w:t xml:space="preserve">Modelarea de tip </w:t>
            </w:r>
            <w:proofErr w:type="spellStart"/>
            <w:r w:rsidRPr="00450A78">
              <w:rPr>
                <w:rFonts w:ascii="Arial Narrow" w:eastAsia="Arial Narrow" w:hAnsi="Arial Narrow" w:cs="Arial Narrow"/>
                <w:highlight w:val="yellow"/>
                <w:lang w:val="ro-RO"/>
              </w:rPr>
              <w:t>ensemble</w:t>
            </w:r>
            <w:proofErr w:type="spellEnd"/>
          </w:p>
          <w:p w14:paraId="3A3F4072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highlight w:val="yellow"/>
                <w:lang w:val="ro-RO"/>
              </w:rPr>
              <w:t>RO</w:t>
            </w:r>
          </w:p>
        </w:tc>
        <w:tc>
          <w:tcPr>
            <w:tcW w:w="1440" w:type="dxa"/>
          </w:tcPr>
          <w:p w14:paraId="27983613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  <w:p w14:paraId="155F3685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00BB47F7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620" w:type="dxa"/>
          </w:tcPr>
          <w:p w14:paraId="2BC47253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440" w:type="dxa"/>
          </w:tcPr>
          <w:p w14:paraId="2A62985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</w:t>
            </w:r>
          </w:p>
          <w:p w14:paraId="237B442C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9:00-13:30 </w:t>
            </w:r>
          </w:p>
          <w:p w14:paraId="4AF2FFC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Alexandru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inea</w:t>
            </w:r>
            <w:proofErr w:type="spellEnd"/>
          </w:p>
          <w:p w14:paraId="674C12F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Applying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…</w:t>
            </w:r>
          </w:p>
          <w:p w14:paraId="6C801B1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</w:tc>
        <w:tc>
          <w:tcPr>
            <w:tcW w:w="1170" w:type="dxa"/>
          </w:tcPr>
          <w:p w14:paraId="099B41C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</w:t>
            </w:r>
          </w:p>
          <w:p w14:paraId="24365637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C55911"/>
                <w:lang w:val="ro-RO"/>
              </w:rPr>
              <w:t xml:space="preserve">9:00-13,30 </w:t>
            </w:r>
          </w:p>
          <w:p w14:paraId="5396524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 xml:space="preserve">Alexandru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Minea</w:t>
            </w:r>
            <w:proofErr w:type="spellEnd"/>
          </w:p>
          <w:p w14:paraId="48E0110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Aplicarea metodelor… RO</w:t>
            </w:r>
          </w:p>
          <w:p w14:paraId="56FA87E5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</w:tr>
      <w:tr w:rsidR="000632AC" w:rsidRPr="00450A78" w14:paraId="6C197516" w14:textId="77777777">
        <w:tc>
          <w:tcPr>
            <w:tcW w:w="625" w:type="dxa"/>
            <w:vMerge/>
          </w:tcPr>
          <w:p w14:paraId="765052CC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028557D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3</w:t>
            </w:r>
          </w:p>
          <w:p w14:paraId="5086C291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5CE3261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igu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rago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RO</w:t>
            </w:r>
          </w:p>
        </w:tc>
        <w:tc>
          <w:tcPr>
            <w:tcW w:w="1530" w:type="dxa"/>
          </w:tcPr>
          <w:p w14:paraId="113A3DE5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4</w:t>
            </w:r>
          </w:p>
          <w:p w14:paraId="02652A60" w14:textId="4C7D5070" w:rsidR="000632AC" w:rsidRPr="00450A78" w:rsidRDefault="006E6140">
            <w:pP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</w:pPr>
            <w: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18</w:t>
            </w:r>
            <w:r w:rsidR="00300A06"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:00 - 1</w:t>
            </w:r>
            <w: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9</w:t>
            </w:r>
            <w:r w:rsidR="00300A06"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:</w:t>
            </w:r>
            <w: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3</w:t>
            </w:r>
            <w:r w:rsidR="00300A06"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0</w:t>
            </w:r>
          </w:p>
          <w:p w14:paraId="7E17507B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Daniel Traian Pele</w:t>
            </w:r>
          </w:p>
          <w:p w14:paraId="5F7773F2" w14:textId="77777777" w:rsidR="000B386C" w:rsidRPr="00450A78" w:rsidRDefault="000B386C" w:rsidP="000B386C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04A80606" w14:textId="77777777" w:rsidR="000B386C" w:rsidRPr="00450A78" w:rsidRDefault="000B386C" w:rsidP="000B386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  <w:p w14:paraId="3CFBD85D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Introduction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to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Blockchain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Applications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in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Finance</w:t>
            </w:r>
            <w:proofErr w:type="spellEnd"/>
          </w:p>
          <w:p w14:paraId="24A84CDE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</w:pPr>
            <w:r>
              <w:fldChar w:fldCharType="begin"/>
            </w:r>
            <w:r w:rsidRPr="00A045A9">
              <w:rPr>
                <w:lang w:val="ro-RO"/>
              </w:rPr>
              <w:instrText>HYPERLINK "https://www.digital-finance-msca.com/event-details-registration/blockchain-applications-in-finance-training-week" \h</w:instrText>
            </w:r>
            <w:r>
              <w:fldChar w:fldCharType="separate"/>
            </w:r>
            <w:r w:rsidRPr="00450A78">
              <w:rPr>
                <w:rFonts w:ascii="Arial Narrow" w:eastAsia="Arial Narrow" w:hAnsi="Arial Narrow" w:cs="Arial Narrow"/>
                <w:i/>
                <w:color w:val="1155CC"/>
                <w:sz w:val="16"/>
                <w:szCs w:val="16"/>
                <w:highlight w:val="yellow"/>
                <w:u w:val="single"/>
                <w:lang w:val="ro-RO"/>
              </w:rPr>
              <w:t>https://www.digital-finance-msca.com/event-details-registration/blockchain-applications-in-finance-training-week</w:t>
            </w:r>
            <w:r>
              <w:fldChar w:fldCharType="end"/>
            </w: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 xml:space="preserve"> </w:t>
            </w:r>
          </w:p>
        </w:tc>
        <w:tc>
          <w:tcPr>
            <w:tcW w:w="1440" w:type="dxa"/>
          </w:tcPr>
          <w:p w14:paraId="67999565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5</w:t>
            </w:r>
          </w:p>
          <w:p w14:paraId="2C214804" w14:textId="77777777" w:rsidR="006E6140" w:rsidRPr="00450A78" w:rsidRDefault="006E6140" w:rsidP="006E6140">
            <w:pP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</w:pPr>
            <w: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18</w:t>
            </w: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:00 - 1</w:t>
            </w:r>
            <w: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9</w:t>
            </w: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:</w:t>
            </w:r>
            <w:r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3</w:t>
            </w: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>0</w:t>
            </w:r>
          </w:p>
          <w:p w14:paraId="06528225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Daniel Traian Pele</w:t>
            </w:r>
          </w:p>
          <w:p w14:paraId="265773AD" w14:textId="77777777" w:rsidR="000B386C" w:rsidRPr="00450A78" w:rsidRDefault="000B386C" w:rsidP="000B386C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03FD6A1A" w14:textId="77777777" w:rsidR="000B386C" w:rsidRPr="00450A78" w:rsidRDefault="000B386C" w:rsidP="000B386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  <w:p w14:paraId="2BDC080A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Introduction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to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Blockchain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Applications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 xml:space="preserve"> in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sz w:val="16"/>
                <w:szCs w:val="16"/>
                <w:highlight w:val="yellow"/>
                <w:lang w:val="ro-RO"/>
              </w:rPr>
              <w:t>Finance</w:t>
            </w:r>
            <w:proofErr w:type="spellEnd"/>
          </w:p>
          <w:p w14:paraId="332D41FF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lang w:val="ro-RO"/>
              </w:rPr>
            </w:pPr>
            <w:r>
              <w:fldChar w:fldCharType="begin"/>
            </w:r>
            <w:r w:rsidRPr="00A045A9">
              <w:rPr>
                <w:lang w:val="ro-RO"/>
              </w:rPr>
              <w:instrText>HYPERLINK "https://www.digital-finance-msca.com/event-details-registration/blockchain-applications-in-finance-training-week" \h</w:instrText>
            </w:r>
            <w:r>
              <w:fldChar w:fldCharType="separate"/>
            </w:r>
            <w:r w:rsidRPr="00450A78">
              <w:rPr>
                <w:rFonts w:ascii="Arial Narrow" w:eastAsia="Arial Narrow" w:hAnsi="Arial Narrow" w:cs="Arial Narrow"/>
                <w:i/>
                <w:color w:val="1155CC"/>
                <w:sz w:val="16"/>
                <w:szCs w:val="16"/>
                <w:highlight w:val="yellow"/>
                <w:u w:val="single"/>
                <w:lang w:val="ro-RO"/>
              </w:rPr>
              <w:t>https://www.digital-finance-msca.com/event-details-registration/blockchain-applications-in-finance-training-week</w:t>
            </w:r>
            <w:r>
              <w:fldChar w:fldCharType="end"/>
            </w:r>
            <w:r w:rsidRPr="00450A78">
              <w:rPr>
                <w:rFonts w:ascii="Arial Narrow" w:eastAsia="Arial Narrow" w:hAnsi="Arial Narrow" w:cs="Arial Narrow"/>
                <w:i/>
                <w:color w:val="2E75B5"/>
                <w:lang w:val="ro-RO"/>
              </w:rPr>
              <w:t xml:space="preserve"> </w:t>
            </w:r>
          </w:p>
        </w:tc>
        <w:tc>
          <w:tcPr>
            <w:tcW w:w="1530" w:type="dxa"/>
          </w:tcPr>
          <w:p w14:paraId="6A49AFB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6</w:t>
            </w:r>
          </w:p>
          <w:p w14:paraId="27E72F1D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6B073C6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igu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rago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RO</w:t>
            </w:r>
          </w:p>
        </w:tc>
        <w:tc>
          <w:tcPr>
            <w:tcW w:w="1620" w:type="dxa"/>
          </w:tcPr>
          <w:p w14:paraId="0FA4551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7</w:t>
            </w:r>
          </w:p>
          <w:p w14:paraId="2E604285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18:00-21:00 </w:t>
            </w:r>
          </w:p>
          <w:p w14:paraId="3DE4BDE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Daniel Teodorescu</w:t>
            </w:r>
          </w:p>
          <w:p w14:paraId="0B55719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Applying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…</w:t>
            </w:r>
          </w:p>
          <w:p w14:paraId="67F2F28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</w:tc>
        <w:tc>
          <w:tcPr>
            <w:tcW w:w="1440" w:type="dxa"/>
          </w:tcPr>
          <w:p w14:paraId="6E4E6AD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8</w:t>
            </w:r>
          </w:p>
          <w:p w14:paraId="5164F552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170" w:type="dxa"/>
          </w:tcPr>
          <w:p w14:paraId="29242E8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9</w:t>
            </w:r>
          </w:p>
        </w:tc>
      </w:tr>
      <w:tr w:rsidR="000632AC" w:rsidRPr="00450A78" w14:paraId="5AA295A9" w14:textId="77777777">
        <w:tc>
          <w:tcPr>
            <w:tcW w:w="625" w:type="dxa"/>
            <w:vMerge/>
          </w:tcPr>
          <w:p w14:paraId="27ADC5DA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508C159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0</w:t>
            </w:r>
          </w:p>
          <w:p w14:paraId="2924E9B8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0827039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igu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rago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ENG</w:t>
            </w:r>
          </w:p>
        </w:tc>
        <w:tc>
          <w:tcPr>
            <w:tcW w:w="1530" w:type="dxa"/>
          </w:tcPr>
          <w:p w14:paraId="5BC1D08F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1</w:t>
            </w:r>
          </w:p>
          <w:p w14:paraId="635CB59B" w14:textId="2120A5B4" w:rsidR="000632AC" w:rsidRPr="00450A78" w:rsidRDefault="000632A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</w:p>
        </w:tc>
        <w:tc>
          <w:tcPr>
            <w:tcW w:w="1440" w:type="dxa"/>
          </w:tcPr>
          <w:p w14:paraId="76AFD54B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2</w:t>
            </w:r>
          </w:p>
        </w:tc>
        <w:tc>
          <w:tcPr>
            <w:tcW w:w="1530" w:type="dxa"/>
          </w:tcPr>
          <w:p w14:paraId="5296A43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3</w:t>
            </w:r>
          </w:p>
          <w:p w14:paraId="7826C97D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030CB5C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igu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rago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ENG</w:t>
            </w:r>
          </w:p>
        </w:tc>
        <w:tc>
          <w:tcPr>
            <w:tcW w:w="1620" w:type="dxa"/>
          </w:tcPr>
          <w:p w14:paraId="19A54B9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4</w:t>
            </w:r>
          </w:p>
          <w:p w14:paraId="755276BD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77A2240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igu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rago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ENG</w:t>
            </w:r>
          </w:p>
        </w:tc>
        <w:tc>
          <w:tcPr>
            <w:tcW w:w="1440" w:type="dxa"/>
          </w:tcPr>
          <w:p w14:paraId="224DD61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5</w:t>
            </w:r>
          </w:p>
          <w:p w14:paraId="1F1A582B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9:00-12:00 </w:t>
            </w:r>
          </w:p>
          <w:p w14:paraId="50B5251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ihai Roman</w:t>
            </w:r>
          </w:p>
          <w:p w14:paraId="505DABE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Applying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…</w:t>
            </w:r>
          </w:p>
          <w:p w14:paraId="34991CC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</w:tc>
        <w:tc>
          <w:tcPr>
            <w:tcW w:w="1170" w:type="dxa"/>
          </w:tcPr>
          <w:p w14:paraId="70F2DAC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6</w:t>
            </w:r>
          </w:p>
          <w:p w14:paraId="2FC02398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9:00-12:00 </w:t>
            </w:r>
          </w:p>
          <w:p w14:paraId="7922384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ihai Roman</w:t>
            </w:r>
          </w:p>
          <w:p w14:paraId="30D63FF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Applying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…</w:t>
            </w:r>
          </w:p>
          <w:p w14:paraId="2660622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</w:tc>
      </w:tr>
      <w:tr w:rsidR="000632AC" w:rsidRPr="00450A78" w14:paraId="69D74CB5" w14:textId="77777777">
        <w:tc>
          <w:tcPr>
            <w:tcW w:w="625" w:type="dxa"/>
            <w:vMerge/>
          </w:tcPr>
          <w:p w14:paraId="2A545B46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013E4EF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7</w:t>
            </w:r>
          </w:p>
          <w:p w14:paraId="4E683EF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 Dominic Georgescu – Etica si integritate academica ENG</w:t>
            </w:r>
          </w:p>
        </w:tc>
        <w:tc>
          <w:tcPr>
            <w:tcW w:w="1530" w:type="dxa"/>
          </w:tcPr>
          <w:p w14:paraId="1044260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8</w:t>
            </w:r>
          </w:p>
          <w:p w14:paraId="2174BF5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 Dominic Georgescu – Etica si integritate academica ENG</w:t>
            </w:r>
          </w:p>
        </w:tc>
        <w:tc>
          <w:tcPr>
            <w:tcW w:w="1440" w:type="dxa"/>
          </w:tcPr>
          <w:p w14:paraId="16DDB87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9</w:t>
            </w:r>
          </w:p>
          <w:p w14:paraId="52FB5040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19:30</w:t>
            </w:r>
          </w:p>
          <w:p w14:paraId="0E4293F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igu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ragos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ENG</w:t>
            </w:r>
          </w:p>
        </w:tc>
        <w:tc>
          <w:tcPr>
            <w:tcW w:w="1530" w:type="dxa"/>
          </w:tcPr>
          <w:p w14:paraId="2B33807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0</w:t>
            </w:r>
          </w:p>
          <w:p w14:paraId="71D31F6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 Dominic Georgescu – Etica si integritate academica ENG</w:t>
            </w:r>
          </w:p>
        </w:tc>
        <w:tc>
          <w:tcPr>
            <w:tcW w:w="1620" w:type="dxa"/>
          </w:tcPr>
          <w:p w14:paraId="4B67AC2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1</w:t>
            </w:r>
          </w:p>
          <w:p w14:paraId="6999410E" w14:textId="77777777" w:rsidR="000632AC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000000"/>
                <w:lang w:val="ro-RO"/>
              </w:rPr>
              <w:t xml:space="preserve"> </w:t>
            </w:r>
            <w:r w:rsidRPr="00450A78">
              <w:rPr>
                <w:rFonts w:ascii="Arial Narrow" w:eastAsia="Arial Narrow" w:hAnsi="Arial Narrow" w:cs="Arial Narrow"/>
                <w:lang w:val="ro-RO"/>
              </w:rPr>
              <w:t>18:00-19:30 Dominic Georgescu – Etica si integritate academica ENG</w:t>
            </w:r>
          </w:p>
          <w:p w14:paraId="386646B9" w14:textId="77777777" w:rsidR="00C11836" w:rsidRDefault="00C11836" w:rsidP="00C11836">
            <w:pPr>
              <w:rPr>
                <w:rFonts w:ascii="Arial Narrow" w:eastAsia="Arial Narrow" w:hAnsi="Arial Narrow" w:cs="Arial Narrow"/>
                <w:color w:val="7030A0"/>
                <w:lang w:val="ro-RO"/>
              </w:rPr>
            </w:pPr>
          </w:p>
          <w:p w14:paraId="38BE700B" w14:textId="118C4C23" w:rsidR="00C11836" w:rsidRPr="0036001B" w:rsidRDefault="00C11836" w:rsidP="00C11836">
            <w:pPr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  <w:t xml:space="preserve">18:00-21,00 </w:t>
            </w:r>
          </w:p>
          <w:p w14:paraId="7CDD16BB" w14:textId="4A476426" w:rsidR="00C11836" w:rsidRPr="0036001B" w:rsidRDefault="00C11836" w:rsidP="00C11836">
            <w:pPr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Mihai ROMAN</w:t>
            </w:r>
          </w:p>
          <w:p w14:paraId="48BE01BD" w14:textId="77777777" w:rsidR="00C11836" w:rsidRPr="00450A78" w:rsidRDefault="00C11836" w:rsidP="00C11836">
            <w:pPr>
              <w:rPr>
                <w:rFonts w:ascii="Arial Narrow" w:eastAsia="Arial Narrow" w:hAnsi="Arial Narrow" w:cs="Arial Narrow"/>
                <w:b/>
                <w:color w:val="7030A0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- Optimizare, decizii si jocuri strategice  RO</w:t>
            </w:r>
          </w:p>
          <w:p w14:paraId="6343F476" w14:textId="41E0D6B2" w:rsidR="00C11836" w:rsidRPr="00450A78" w:rsidRDefault="00C1183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410637B9" w14:textId="7364381B" w:rsidR="000632AC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2</w:t>
            </w:r>
          </w:p>
          <w:p w14:paraId="55D54702" w14:textId="1E44FF81" w:rsidR="00C11836" w:rsidRPr="0036001B" w:rsidRDefault="00C11836" w:rsidP="00C11836">
            <w:pPr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  <w:t xml:space="preserve">9:00-13,30 </w:t>
            </w:r>
          </w:p>
          <w:p w14:paraId="7211F3E3" w14:textId="77777777" w:rsidR="00C11836" w:rsidRPr="0036001B" w:rsidRDefault="00C11836" w:rsidP="00C11836">
            <w:pPr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Mihai ROMAN</w:t>
            </w:r>
          </w:p>
          <w:p w14:paraId="35C63557" w14:textId="77777777" w:rsidR="00C11836" w:rsidRPr="00450A78" w:rsidRDefault="00C11836" w:rsidP="00C11836">
            <w:pPr>
              <w:rPr>
                <w:rFonts w:ascii="Arial Narrow" w:eastAsia="Arial Narrow" w:hAnsi="Arial Narrow" w:cs="Arial Narrow"/>
                <w:b/>
                <w:color w:val="7030A0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- Optimizare, decizii si jocuri strategice  RO</w:t>
            </w:r>
          </w:p>
          <w:p w14:paraId="66C95BD7" w14:textId="77777777" w:rsidR="00C11836" w:rsidRPr="00450A78" w:rsidRDefault="00C1183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  <w:p w14:paraId="26947A6B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00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000000"/>
                <w:lang w:val="ro-RO"/>
              </w:rPr>
              <w:t xml:space="preserve"> </w:t>
            </w:r>
          </w:p>
          <w:p w14:paraId="292915EB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170" w:type="dxa"/>
          </w:tcPr>
          <w:p w14:paraId="283A90F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3</w:t>
            </w:r>
          </w:p>
        </w:tc>
      </w:tr>
      <w:tr w:rsidR="000632AC" w:rsidRPr="00450A78" w14:paraId="5566026A" w14:textId="77777777">
        <w:tc>
          <w:tcPr>
            <w:tcW w:w="625" w:type="dxa"/>
            <w:vMerge/>
          </w:tcPr>
          <w:p w14:paraId="03A6AFD2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2CB3CCA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24</w:t>
            </w:r>
          </w:p>
          <w:p w14:paraId="08BDFEF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lastRenderedPageBreak/>
              <w:t xml:space="preserve">18:00-21:00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Razvan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Zaharia – Etica si integritate academica RO</w:t>
            </w:r>
          </w:p>
        </w:tc>
        <w:tc>
          <w:tcPr>
            <w:tcW w:w="1530" w:type="dxa"/>
          </w:tcPr>
          <w:p w14:paraId="7BEA8E8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lastRenderedPageBreak/>
              <w:t>25</w:t>
            </w:r>
          </w:p>
          <w:p w14:paraId="706B0AF0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</w:t>
            </w:r>
          </w:p>
          <w:p w14:paraId="558F8C0D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</w:p>
        </w:tc>
        <w:tc>
          <w:tcPr>
            <w:tcW w:w="1440" w:type="dxa"/>
          </w:tcPr>
          <w:p w14:paraId="7EFCBA1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lastRenderedPageBreak/>
              <w:t>26</w:t>
            </w:r>
          </w:p>
          <w:p w14:paraId="407C0FB9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530" w:type="dxa"/>
          </w:tcPr>
          <w:p w14:paraId="7274005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7</w:t>
            </w:r>
          </w:p>
          <w:p w14:paraId="673E55D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lastRenderedPageBreak/>
              <w:t xml:space="preserve">18:00-19:30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Razvan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Zaharia – Etica si integritate academica RO</w:t>
            </w:r>
          </w:p>
        </w:tc>
        <w:tc>
          <w:tcPr>
            <w:tcW w:w="1620" w:type="dxa"/>
          </w:tcPr>
          <w:p w14:paraId="5D70B8C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lastRenderedPageBreak/>
              <w:t>28</w:t>
            </w:r>
          </w:p>
          <w:p w14:paraId="486CAA2A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0BC8F63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9</w:t>
            </w:r>
          </w:p>
        </w:tc>
        <w:tc>
          <w:tcPr>
            <w:tcW w:w="1170" w:type="dxa"/>
          </w:tcPr>
          <w:p w14:paraId="379B21A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30</w:t>
            </w:r>
          </w:p>
        </w:tc>
      </w:tr>
    </w:tbl>
    <w:p w14:paraId="4577900C" w14:textId="77777777" w:rsidR="000632AC" w:rsidRPr="00450A78" w:rsidRDefault="000632AC">
      <w:pPr>
        <w:rPr>
          <w:rFonts w:ascii="Arial Narrow" w:eastAsia="Arial Narrow" w:hAnsi="Arial Narrow" w:cs="Arial Narrow"/>
          <w:lang w:val="ro-RO"/>
        </w:rPr>
      </w:pPr>
    </w:p>
    <w:p w14:paraId="16DDF9A6" w14:textId="77777777" w:rsidR="000632AC" w:rsidRPr="00450A78" w:rsidRDefault="000632AC">
      <w:pPr>
        <w:rPr>
          <w:rFonts w:ascii="Arial Narrow" w:eastAsia="Arial Narrow" w:hAnsi="Arial Narrow" w:cs="Arial Narrow"/>
          <w:lang w:val="ro-RO"/>
        </w:rPr>
      </w:pPr>
    </w:p>
    <w:tbl>
      <w:tblPr>
        <w:tblStyle w:val="a1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1620"/>
        <w:gridCol w:w="1530"/>
        <w:gridCol w:w="1440"/>
        <w:gridCol w:w="1530"/>
        <w:gridCol w:w="1330"/>
        <w:gridCol w:w="1418"/>
        <w:gridCol w:w="1559"/>
      </w:tblGrid>
      <w:tr w:rsidR="000632AC" w:rsidRPr="00450A78" w14:paraId="299D9186" w14:textId="77777777" w:rsidTr="00450A78">
        <w:tc>
          <w:tcPr>
            <w:tcW w:w="625" w:type="dxa"/>
            <w:vMerge w:val="restart"/>
          </w:tcPr>
          <w:p w14:paraId="5CBF0E40" w14:textId="77777777" w:rsidR="000632AC" w:rsidRPr="00450A78" w:rsidRDefault="00300A06">
            <w:pPr>
              <w:ind w:left="113" w:right="113"/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DECEMBRIE  2025</w:t>
            </w:r>
          </w:p>
        </w:tc>
        <w:tc>
          <w:tcPr>
            <w:tcW w:w="1620" w:type="dxa"/>
          </w:tcPr>
          <w:p w14:paraId="289288E4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LUNI</w:t>
            </w:r>
          </w:p>
        </w:tc>
        <w:tc>
          <w:tcPr>
            <w:tcW w:w="1530" w:type="dxa"/>
          </w:tcPr>
          <w:p w14:paraId="189A4BED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ARTI</w:t>
            </w:r>
          </w:p>
        </w:tc>
        <w:tc>
          <w:tcPr>
            <w:tcW w:w="1440" w:type="dxa"/>
          </w:tcPr>
          <w:p w14:paraId="725F864E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IERCURI</w:t>
            </w:r>
          </w:p>
        </w:tc>
        <w:tc>
          <w:tcPr>
            <w:tcW w:w="1530" w:type="dxa"/>
          </w:tcPr>
          <w:p w14:paraId="55B05BEA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JOI</w:t>
            </w:r>
          </w:p>
        </w:tc>
        <w:tc>
          <w:tcPr>
            <w:tcW w:w="1330" w:type="dxa"/>
          </w:tcPr>
          <w:p w14:paraId="69C30A54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VINERI</w:t>
            </w:r>
          </w:p>
        </w:tc>
        <w:tc>
          <w:tcPr>
            <w:tcW w:w="1418" w:type="dxa"/>
          </w:tcPr>
          <w:p w14:paraId="7A702F0D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SAMBATA</w:t>
            </w:r>
          </w:p>
        </w:tc>
        <w:tc>
          <w:tcPr>
            <w:tcW w:w="1559" w:type="dxa"/>
          </w:tcPr>
          <w:p w14:paraId="3CC9ED33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DUMINICA</w:t>
            </w:r>
          </w:p>
        </w:tc>
      </w:tr>
      <w:tr w:rsidR="000632AC" w:rsidRPr="00450A78" w14:paraId="3F296891" w14:textId="77777777" w:rsidTr="00450A78">
        <w:tc>
          <w:tcPr>
            <w:tcW w:w="625" w:type="dxa"/>
            <w:vMerge/>
          </w:tcPr>
          <w:p w14:paraId="1CE48CE9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06FE883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  <w:t>1</w:t>
            </w:r>
          </w:p>
        </w:tc>
        <w:tc>
          <w:tcPr>
            <w:tcW w:w="1530" w:type="dxa"/>
          </w:tcPr>
          <w:p w14:paraId="6DBC309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  <w:t>2</w:t>
            </w:r>
          </w:p>
        </w:tc>
        <w:tc>
          <w:tcPr>
            <w:tcW w:w="1440" w:type="dxa"/>
          </w:tcPr>
          <w:p w14:paraId="67A215A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3</w:t>
            </w:r>
          </w:p>
        </w:tc>
        <w:tc>
          <w:tcPr>
            <w:tcW w:w="1530" w:type="dxa"/>
          </w:tcPr>
          <w:p w14:paraId="5025BC6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i/>
                <w:color w:val="2E75B5"/>
                <w:highlight w:val="yellow"/>
                <w:lang w:val="ro-RO"/>
              </w:rPr>
              <w:t>4</w:t>
            </w:r>
          </w:p>
          <w:p w14:paraId="52B9843F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8-21</w:t>
            </w:r>
          </w:p>
          <w:p w14:paraId="32135402" w14:textId="77777777" w:rsidR="000632AC" w:rsidRPr="00450A78" w:rsidRDefault="00300A06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 xml:space="preserve">Claudiu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Herteliu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 xml:space="preserve"> </w:t>
            </w:r>
          </w:p>
          <w:p w14:paraId="2A8A9284" w14:textId="77777777" w:rsidR="00AF58D7" w:rsidRPr="00450A78" w:rsidRDefault="00AF58D7" w:rsidP="00AF58D7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212397DD" w14:textId="77777777" w:rsidR="000632AC" w:rsidRPr="00450A78" w:rsidRDefault="00AF58D7" w:rsidP="00AF58D7">
            <w:pPr>
              <w:rPr>
                <w:rFonts w:ascii="Arial Narrow" w:eastAsia="Arial Narrow" w:hAnsi="Arial Narrow" w:cs="Arial Narrow"/>
                <w:b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  <w:r w:rsidRPr="00450A78">
              <w:rPr>
                <w:rFonts w:ascii="Arial Narrow" w:eastAsia="Arial Narrow" w:hAnsi="Arial Narrow" w:cs="Arial Narrow"/>
                <w:b/>
                <w:i/>
                <w:color w:val="2E75B5"/>
                <w:highlight w:val="yellow"/>
                <w:lang w:val="ro-RO"/>
              </w:rPr>
              <w:t xml:space="preserve"> </w:t>
            </w:r>
            <w:r w:rsidR="00300A06" w:rsidRPr="00450A78">
              <w:rPr>
                <w:rFonts w:ascii="Arial Narrow" w:eastAsia="Arial Narrow" w:hAnsi="Arial Narrow" w:cs="Arial Narrow"/>
                <w:b/>
                <w:i/>
                <w:color w:val="2E75B5"/>
                <w:highlight w:val="yellow"/>
                <w:lang w:val="ro-RO"/>
              </w:rPr>
              <w:t xml:space="preserve">g </w:t>
            </w:r>
          </w:p>
          <w:p w14:paraId="6D85BED1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i/>
                <w:color w:val="2E75B5"/>
                <w:highlight w:val="yellow"/>
                <w:lang w:val="ro-RO"/>
              </w:rPr>
            </w:pPr>
          </w:p>
        </w:tc>
        <w:tc>
          <w:tcPr>
            <w:tcW w:w="1330" w:type="dxa"/>
          </w:tcPr>
          <w:p w14:paraId="3EF6475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  <w:t>5</w:t>
            </w:r>
          </w:p>
          <w:p w14:paraId="091BD8B5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C55911"/>
                <w:lang w:val="ro-RO"/>
              </w:rPr>
              <w:t xml:space="preserve">18:00-21:00 </w:t>
            </w:r>
          </w:p>
          <w:p w14:paraId="0C55542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Mihai Roman</w:t>
            </w:r>
          </w:p>
          <w:p w14:paraId="4089F8B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Aplicarea metodelor… RO</w:t>
            </w:r>
          </w:p>
          <w:p w14:paraId="08176631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bookmarkStart w:id="0" w:name="_heading=h.fkly7q4xubyx" w:colFirst="0" w:colLast="0"/>
            <w:bookmarkEnd w:id="0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18:00-19:30 </w:t>
            </w:r>
          </w:p>
          <w:p w14:paraId="04B813E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Daniel Teodorescu</w:t>
            </w:r>
          </w:p>
          <w:p w14:paraId="24DF93C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Applying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</w:t>
            </w:r>
            <w:proofErr w:type="spellStart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Methods</w:t>
            </w:r>
            <w:proofErr w:type="spellEnd"/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…</w:t>
            </w:r>
          </w:p>
          <w:p w14:paraId="3035087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i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EN</w:t>
            </w:r>
          </w:p>
        </w:tc>
        <w:tc>
          <w:tcPr>
            <w:tcW w:w="1418" w:type="dxa"/>
          </w:tcPr>
          <w:p w14:paraId="7D93A36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6</w:t>
            </w:r>
          </w:p>
          <w:p w14:paraId="23EFF019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C55911"/>
                <w:lang w:val="ro-RO"/>
              </w:rPr>
              <w:t xml:space="preserve">9:00-13,30 </w:t>
            </w:r>
          </w:p>
          <w:p w14:paraId="46DAAE8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Mihai Roman</w:t>
            </w:r>
          </w:p>
          <w:p w14:paraId="4E6704E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Aplicarea metodelor… RO</w:t>
            </w:r>
          </w:p>
          <w:p w14:paraId="6134F0A8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559" w:type="dxa"/>
          </w:tcPr>
          <w:p w14:paraId="470140D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7</w:t>
            </w:r>
          </w:p>
          <w:p w14:paraId="1621297C" w14:textId="77777777" w:rsidR="000632AC" w:rsidRPr="00450A78" w:rsidRDefault="00300A06">
            <w:pPr>
              <w:rPr>
                <w:rFonts w:ascii="Arial Narrow" w:eastAsia="Arial Narrow" w:hAnsi="Arial Narrow" w:cs="Arial Narrow"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C55911"/>
                <w:lang w:val="ro-RO"/>
              </w:rPr>
              <w:t xml:space="preserve">9:00-12,00 </w:t>
            </w:r>
          </w:p>
          <w:p w14:paraId="1141486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Mihai Roman</w:t>
            </w:r>
          </w:p>
          <w:p w14:paraId="108430E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  <w:t>Aplicarea metodelor… RO</w:t>
            </w:r>
          </w:p>
          <w:p w14:paraId="3A55B7D5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  <w:p w14:paraId="057A4804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</w:tr>
      <w:tr w:rsidR="000632AC" w:rsidRPr="00A045A9" w14:paraId="1D384682" w14:textId="77777777" w:rsidTr="00450A78">
        <w:tc>
          <w:tcPr>
            <w:tcW w:w="625" w:type="dxa"/>
            <w:vMerge/>
          </w:tcPr>
          <w:p w14:paraId="329D5579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58E4D1C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8</w:t>
            </w:r>
          </w:p>
          <w:p w14:paraId="7C819E03" w14:textId="6757F557" w:rsidR="009174CC" w:rsidRPr="00450A78" w:rsidRDefault="009174CC" w:rsidP="009174C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</w:t>
            </w:r>
            <w: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0:30-13:30</w:t>
            </w:r>
          </w:p>
          <w:p w14:paraId="1397DF11" w14:textId="77777777" w:rsidR="009174CC" w:rsidRPr="00450A78" w:rsidRDefault="009174CC" w:rsidP="009174C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Adriana Davidescu</w:t>
            </w:r>
          </w:p>
          <w:p w14:paraId="445539F6" w14:textId="77777777" w:rsidR="009174CC" w:rsidRPr="00450A78" w:rsidRDefault="009174CC" w:rsidP="009174CC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5D50C2CA" w14:textId="149D6158" w:rsidR="000632AC" w:rsidRPr="00450A78" w:rsidRDefault="009174CC" w:rsidP="009174C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RO</w:t>
            </w:r>
          </w:p>
        </w:tc>
        <w:tc>
          <w:tcPr>
            <w:tcW w:w="1530" w:type="dxa"/>
          </w:tcPr>
          <w:p w14:paraId="7E4DB71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9</w:t>
            </w:r>
          </w:p>
          <w:p w14:paraId="0676DDC8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21:00</w:t>
            </w:r>
          </w:p>
          <w:p w14:paraId="1926FA14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Loredana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osca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RO</w:t>
            </w:r>
          </w:p>
        </w:tc>
        <w:tc>
          <w:tcPr>
            <w:tcW w:w="1440" w:type="dxa"/>
          </w:tcPr>
          <w:p w14:paraId="0754A27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0</w:t>
            </w:r>
          </w:p>
          <w:p w14:paraId="54EA6B5A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530" w:type="dxa"/>
          </w:tcPr>
          <w:p w14:paraId="402542A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1</w:t>
            </w:r>
          </w:p>
          <w:p w14:paraId="707AA3CF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-19:30</w:t>
            </w:r>
          </w:p>
          <w:p w14:paraId="2BEB1D4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Loredana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Bosca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– Etica si integritate academica RO</w:t>
            </w:r>
          </w:p>
        </w:tc>
        <w:tc>
          <w:tcPr>
            <w:tcW w:w="1330" w:type="dxa"/>
          </w:tcPr>
          <w:p w14:paraId="75D022C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2</w:t>
            </w:r>
          </w:p>
          <w:p w14:paraId="4CD25C1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  <w:p w14:paraId="3D24DD9D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18" w:type="dxa"/>
          </w:tcPr>
          <w:p w14:paraId="4A56AD6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3</w:t>
            </w:r>
          </w:p>
          <w:p w14:paraId="2E24A2FE" w14:textId="149C6F6A" w:rsidR="00F672AF" w:rsidRPr="0036001B" w:rsidRDefault="00F672AF" w:rsidP="00F672AF">
            <w:pPr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  <w:t xml:space="preserve">9:00-12,00 </w:t>
            </w:r>
          </w:p>
          <w:p w14:paraId="4E8DC72F" w14:textId="0884E0EC" w:rsidR="00F672AF" w:rsidRPr="0036001B" w:rsidRDefault="00F672AF" w:rsidP="00F672AF">
            <w:pPr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Stelian STANCU</w:t>
            </w:r>
            <w:r w:rsidR="00450A78"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 xml:space="preserve"> </w:t>
            </w:r>
          </w:p>
          <w:p w14:paraId="301F38E8" w14:textId="0893ECFB" w:rsidR="00F672AF" w:rsidRPr="00450A78" w:rsidRDefault="00450A78" w:rsidP="00F672AF">
            <w:pPr>
              <w:rPr>
                <w:rFonts w:ascii="Arial Narrow" w:eastAsia="Arial Narrow" w:hAnsi="Arial Narrow" w:cs="Arial Narrow"/>
                <w:b/>
                <w:color w:val="7030A0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 xml:space="preserve">- Optimizare, decizii si jocuri strategice </w:t>
            </w:r>
            <w:r w:rsidR="00F672AF"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 xml:space="preserve"> RO</w:t>
            </w:r>
          </w:p>
          <w:p w14:paraId="7A46E1F7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559" w:type="dxa"/>
          </w:tcPr>
          <w:p w14:paraId="36AD7E4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4</w:t>
            </w:r>
          </w:p>
          <w:p w14:paraId="38D16FE3" w14:textId="77777777" w:rsidR="00F672AF" w:rsidRPr="0036001B" w:rsidRDefault="00F672AF" w:rsidP="00F672AF">
            <w:pPr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color w:val="7030A0"/>
                <w:highlight w:val="yellow"/>
                <w:lang w:val="ro-RO"/>
              </w:rPr>
              <w:t xml:space="preserve">9:00-13,30 </w:t>
            </w:r>
          </w:p>
          <w:p w14:paraId="7C8A9294" w14:textId="77777777" w:rsidR="00450A78" w:rsidRPr="0036001B" w:rsidRDefault="00450A78" w:rsidP="00450A78">
            <w:pPr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Stelian STANCU</w:t>
            </w:r>
          </w:p>
          <w:p w14:paraId="6B262742" w14:textId="42AB1F7F" w:rsidR="00450A78" w:rsidRPr="00450A78" w:rsidRDefault="00450A78" w:rsidP="00450A78">
            <w:pPr>
              <w:rPr>
                <w:rFonts w:ascii="Arial Narrow" w:eastAsia="Arial Narrow" w:hAnsi="Arial Narrow" w:cs="Arial Narrow"/>
                <w:b/>
                <w:color w:val="7030A0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- Optimizare, decizii si jocuri strategice  RO</w:t>
            </w:r>
          </w:p>
          <w:p w14:paraId="796B520D" w14:textId="261E896B" w:rsidR="00F672AF" w:rsidRPr="00450A78" w:rsidRDefault="00F672AF" w:rsidP="00F672AF">
            <w:pPr>
              <w:rPr>
                <w:rFonts w:ascii="Arial Narrow" w:eastAsia="Arial Narrow" w:hAnsi="Arial Narrow" w:cs="Arial Narrow"/>
                <w:b/>
                <w:color w:val="C55911"/>
                <w:lang w:val="ro-RO"/>
              </w:rPr>
            </w:pPr>
          </w:p>
          <w:p w14:paraId="0C57BE9D" w14:textId="77777777" w:rsidR="00F672AF" w:rsidRPr="00450A78" w:rsidRDefault="00F672AF" w:rsidP="00F672AF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</w:tr>
      <w:tr w:rsidR="000632AC" w:rsidRPr="00450A78" w14:paraId="003B0CCC" w14:textId="77777777" w:rsidTr="00450A78">
        <w:tc>
          <w:tcPr>
            <w:tcW w:w="625" w:type="dxa"/>
            <w:vMerge/>
          </w:tcPr>
          <w:p w14:paraId="12F5A8EB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755E01F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5</w:t>
            </w:r>
          </w:p>
          <w:p w14:paraId="327EE662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530" w:type="dxa"/>
          </w:tcPr>
          <w:p w14:paraId="4958FC2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6</w:t>
            </w:r>
          </w:p>
        </w:tc>
        <w:tc>
          <w:tcPr>
            <w:tcW w:w="1440" w:type="dxa"/>
          </w:tcPr>
          <w:p w14:paraId="75CECAC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7</w:t>
            </w:r>
          </w:p>
          <w:p w14:paraId="1946D166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:00 - 19:30</w:t>
            </w:r>
          </w:p>
          <w:p w14:paraId="4CDBEF13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Delcea</w:t>
            </w:r>
            <w:proofErr w:type="spellEnd"/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 Camelia</w:t>
            </w:r>
          </w:p>
          <w:p w14:paraId="2C6F8E82" w14:textId="77777777" w:rsidR="00AF58D7" w:rsidRPr="00450A78" w:rsidRDefault="00AF58D7" w:rsidP="00AF58D7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4EBAEC90" w14:textId="77777777" w:rsidR="000632AC" w:rsidRPr="00450A78" w:rsidRDefault="00AF58D7" w:rsidP="00AF58D7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</w:tc>
        <w:tc>
          <w:tcPr>
            <w:tcW w:w="1530" w:type="dxa"/>
          </w:tcPr>
          <w:p w14:paraId="74123A4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8</w:t>
            </w:r>
          </w:p>
          <w:p w14:paraId="7A51F008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8-21</w:t>
            </w:r>
          </w:p>
          <w:p w14:paraId="34725F10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 xml:space="preserve">Giani </w:t>
            </w:r>
            <w:proofErr w:type="spellStart"/>
            <w:r w:rsidRPr="00450A78">
              <w:rPr>
                <w:rFonts w:ascii="Arial Narrow" w:eastAsia="Arial Narrow" w:hAnsi="Arial Narrow" w:cs="Arial Narrow"/>
                <w:lang w:val="ro-RO"/>
              </w:rPr>
              <w:t>Gradinaru</w:t>
            </w:r>
            <w:proofErr w:type="spellEnd"/>
          </w:p>
          <w:p w14:paraId="22B5C1E8" w14:textId="77777777" w:rsidR="00AF58D7" w:rsidRPr="00450A78" w:rsidRDefault="00AF58D7" w:rsidP="00AF58D7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31DC93A2" w14:textId="77777777" w:rsidR="000632AC" w:rsidRPr="00450A78" w:rsidRDefault="00AF58D7" w:rsidP="00AF58D7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</w:p>
        </w:tc>
        <w:tc>
          <w:tcPr>
            <w:tcW w:w="1330" w:type="dxa"/>
          </w:tcPr>
          <w:p w14:paraId="76188A1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9</w:t>
            </w:r>
          </w:p>
          <w:p w14:paraId="26765ED6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18" w:type="dxa"/>
          </w:tcPr>
          <w:p w14:paraId="2621008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0</w:t>
            </w:r>
          </w:p>
        </w:tc>
        <w:tc>
          <w:tcPr>
            <w:tcW w:w="1559" w:type="dxa"/>
          </w:tcPr>
          <w:p w14:paraId="5B1CF04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1</w:t>
            </w:r>
          </w:p>
        </w:tc>
      </w:tr>
      <w:tr w:rsidR="000632AC" w:rsidRPr="00450A78" w14:paraId="15D401DF" w14:textId="77777777" w:rsidTr="00450A78">
        <w:tc>
          <w:tcPr>
            <w:tcW w:w="625" w:type="dxa"/>
            <w:vMerge/>
          </w:tcPr>
          <w:p w14:paraId="74668D47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  <w:shd w:val="clear" w:color="auto" w:fill="D0CECE"/>
          </w:tcPr>
          <w:p w14:paraId="1D46CC3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2</w:t>
            </w:r>
          </w:p>
          <w:p w14:paraId="40151FB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530" w:type="dxa"/>
            <w:shd w:val="clear" w:color="auto" w:fill="D0CECE"/>
          </w:tcPr>
          <w:p w14:paraId="056F73A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3</w:t>
            </w:r>
          </w:p>
          <w:p w14:paraId="1FB36C1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440" w:type="dxa"/>
            <w:shd w:val="clear" w:color="auto" w:fill="D0CECE"/>
          </w:tcPr>
          <w:p w14:paraId="4145585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4</w:t>
            </w:r>
          </w:p>
          <w:p w14:paraId="1C5BA44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530" w:type="dxa"/>
            <w:shd w:val="clear" w:color="auto" w:fill="D0CECE"/>
          </w:tcPr>
          <w:p w14:paraId="02B91B7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5</w:t>
            </w:r>
          </w:p>
          <w:p w14:paraId="12608E5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330" w:type="dxa"/>
            <w:shd w:val="clear" w:color="auto" w:fill="D0CECE"/>
          </w:tcPr>
          <w:p w14:paraId="1D42343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6</w:t>
            </w:r>
          </w:p>
          <w:p w14:paraId="0FDB10A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418" w:type="dxa"/>
            <w:shd w:val="clear" w:color="auto" w:fill="D0CECE"/>
          </w:tcPr>
          <w:p w14:paraId="621BBB1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7</w:t>
            </w:r>
          </w:p>
          <w:p w14:paraId="5CE5B0C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559" w:type="dxa"/>
            <w:shd w:val="clear" w:color="auto" w:fill="D0CECE"/>
          </w:tcPr>
          <w:p w14:paraId="72BAD3E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8</w:t>
            </w:r>
          </w:p>
          <w:p w14:paraId="0460EF9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</w:tr>
      <w:tr w:rsidR="000632AC" w:rsidRPr="00450A78" w14:paraId="4DE24C63" w14:textId="77777777" w:rsidTr="00450A78">
        <w:tc>
          <w:tcPr>
            <w:tcW w:w="625" w:type="dxa"/>
            <w:vMerge/>
          </w:tcPr>
          <w:p w14:paraId="01587A38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  <w:shd w:val="clear" w:color="auto" w:fill="D0CECE"/>
          </w:tcPr>
          <w:p w14:paraId="3A555E4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9</w:t>
            </w:r>
          </w:p>
          <w:p w14:paraId="780EC2E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530" w:type="dxa"/>
            <w:shd w:val="clear" w:color="auto" w:fill="D0CECE"/>
          </w:tcPr>
          <w:p w14:paraId="6957050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30</w:t>
            </w:r>
          </w:p>
          <w:p w14:paraId="4A69E9B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440" w:type="dxa"/>
            <w:shd w:val="clear" w:color="auto" w:fill="D0CECE"/>
          </w:tcPr>
          <w:p w14:paraId="5C36EB9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31</w:t>
            </w:r>
          </w:p>
          <w:p w14:paraId="41F8D3D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530" w:type="dxa"/>
          </w:tcPr>
          <w:p w14:paraId="01E41D6D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330" w:type="dxa"/>
          </w:tcPr>
          <w:p w14:paraId="2749A029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18" w:type="dxa"/>
          </w:tcPr>
          <w:p w14:paraId="4E921C43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559" w:type="dxa"/>
          </w:tcPr>
          <w:p w14:paraId="56531F3D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</w:tr>
    </w:tbl>
    <w:p w14:paraId="7D995B03" w14:textId="77777777" w:rsidR="000632AC" w:rsidRPr="00450A78" w:rsidRDefault="000632AC">
      <w:pPr>
        <w:rPr>
          <w:lang w:val="ro-RO"/>
        </w:rPr>
      </w:pPr>
    </w:p>
    <w:p w14:paraId="7F457540" w14:textId="77777777" w:rsidR="000632AC" w:rsidRPr="00450A78" w:rsidRDefault="000632AC">
      <w:pPr>
        <w:rPr>
          <w:lang w:val="ro-RO"/>
        </w:rPr>
      </w:pPr>
    </w:p>
    <w:p w14:paraId="26B01F7F" w14:textId="77777777" w:rsidR="00AF58D7" w:rsidRPr="00450A78" w:rsidRDefault="00AF58D7">
      <w:pPr>
        <w:rPr>
          <w:lang w:val="ro-RO"/>
        </w:rPr>
      </w:pPr>
    </w:p>
    <w:p w14:paraId="4DB51FBB" w14:textId="77777777" w:rsidR="00AF58D7" w:rsidRPr="00450A78" w:rsidRDefault="00AF58D7">
      <w:pPr>
        <w:rPr>
          <w:lang w:val="ro-RO"/>
        </w:rPr>
      </w:pPr>
    </w:p>
    <w:p w14:paraId="388F258C" w14:textId="77777777" w:rsidR="00AF58D7" w:rsidRPr="00450A78" w:rsidRDefault="00AF58D7">
      <w:pPr>
        <w:rPr>
          <w:lang w:val="ro-RO"/>
        </w:rPr>
      </w:pPr>
    </w:p>
    <w:p w14:paraId="5BA9E977" w14:textId="77777777" w:rsidR="000632AC" w:rsidRPr="00450A78" w:rsidRDefault="000632AC">
      <w:pPr>
        <w:rPr>
          <w:lang w:val="ro-RO"/>
        </w:rPr>
      </w:pPr>
    </w:p>
    <w:tbl>
      <w:tblPr>
        <w:tblStyle w:val="a2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1620"/>
        <w:gridCol w:w="1530"/>
        <w:gridCol w:w="1440"/>
        <w:gridCol w:w="1530"/>
        <w:gridCol w:w="1620"/>
        <w:gridCol w:w="1440"/>
        <w:gridCol w:w="1170"/>
      </w:tblGrid>
      <w:tr w:rsidR="000632AC" w:rsidRPr="00450A78" w14:paraId="6B18D89F" w14:textId="77777777">
        <w:tc>
          <w:tcPr>
            <w:tcW w:w="625" w:type="dxa"/>
            <w:vMerge w:val="restart"/>
            <w:tcBorders>
              <w:bottom w:val="single" w:sz="4" w:space="0" w:color="000000"/>
            </w:tcBorders>
          </w:tcPr>
          <w:p w14:paraId="206E6CF3" w14:textId="77777777" w:rsidR="000632AC" w:rsidRPr="00450A78" w:rsidRDefault="00300A06">
            <w:pPr>
              <w:ind w:left="113" w:right="113"/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lastRenderedPageBreak/>
              <w:t>IANUARIE  2026</w:t>
            </w:r>
          </w:p>
        </w:tc>
        <w:tc>
          <w:tcPr>
            <w:tcW w:w="1620" w:type="dxa"/>
          </w:tcPr>
          <w:p w14:paraId="47565D46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LUNI</w:t>
            </w:r>
          </w:p>
        </w:tc>
        <w:tc>
          <w:tcPr>
            <w:tcW w:w="1530" w:type="dxa"/>
          </w:tcPr>
          <w:p w14:paraId="57452CB5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ARTI</w:t>
            </w:r>
          </w:p>
        </w:tc>
        <w:tc>
          <w:tcPr>
            <w:tcW w:w="1440" w:type="dxa"/>
          </w:tcPr>
          <w:p w14:paraId="13D0F346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MIERCURI</w:t>
            </w:r>
          </w:p>
        </w:tc>
        <w:tc>
          <w:tcPr>
            <w:tcW w:w="1530" w:type="dxa"/>
          </w:tcPr>
          <w:p w14:paraId="52117DE6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JOI</w:t>
            </w:r>
          </w:p>
        </w:tc>
        <w:tc>
          <w:tcPr>
            <w:tcW w:w="1620" w:type="dxa"/>
          </w:tcPr>
          <w:p w14:paraId="0417C69C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lang w:val="ro-RO"/>
              </w:rPr>
              <w:t>VINERI</w:t>
            </w:r>
          </w:p>
        </w:tc>
        <w:tc>
          <w:tcPr>
            <w:tcW w:w="1440" w:type="dxa"/>
          </w:tcPr>
          <w:p w14:paraId="1F2B1149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SAMBATA</w:t>
            </w:r>
          </w:p>
        </w:tc>
        <w:tc>
          <w:tcPr>
            <w:tcW w:w="1170" w:type="dxa"/>
          </w:tcPr>
          <w:p w14:paraId="5242E35A" w14:textId="77777777" w:rsidR="000632AC" w:rsidRPr="00450A78" w:rsidRDefault="00300A0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DUMINICA</w:t>
            </w:r>
          </w:p>
        </w:tc>
      </w:tr>
      <w:tr w:rsidR="000632AC" w:rsidRPr="00450A78" w14:paraId="46B3EE47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333B3F4D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</w:p>
        </w:tc>
        <w:tc>
          <w:tcPr>
            <w:tcW w:w="1620" w:type="dxa"/>
          </w:tcPr>
          <w:p w14:paraId="02F84A6A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0A4B6508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440" w:type="dxa"/>
          </w:tcPr>
          <w:p w14:paraId="096F90F2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  <w:shd w:val="clear" w:color="auto" w:fill="D0CECE"/>
          </w:tcPr>
          <w:p w14:paraId="18183E6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</w:t>
            </w:r>
          </w:p>
          <w:p w14:paraId="751E4C8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620" w:type="dxa"/>
            <w:shd w:val="clear" w:color="auto" w:fill="D0CECE"/>
          </w:tcPr>
          <w:p w14:paraId="266AFE4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</w:t>
            </w:r>
          </w:p>
          <w:p w14:paraId="71A9FA2D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440" w:type="dxa"/>
            <w:shd w:val="clear" w:color="auto" w:fill="D0CECE"/>
          </w:tcPr>
          <w:p w14:paraId="20EF916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3</w:t>
            </w:r>
          </w:p>
          <w:p w14:paraId="21A8E1A0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  <w:tc>
          <w:tcPr>
            <w:tcW w:w="1170" w:type="dxa"/>
            <w:shd w:val="clear" w:color="auto" w:fill="D0CECE"/>
          </w:tcPr>
          <w:p w14:paraId="66E4711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4</w:t>
            </w:r>
          </w:p>
          <w:p w14:paraId="64D47C5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VACANȚĂ</w:t>
            </w:r>
          </w:p>
        </w:tc>
      </w:tr>
      <w:tr w:rsidR="000632AC" w:rsidRPr="00450A78" w14:paraId="54668F33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7FC8E23F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620" w:type="dxa"/>
          </w:tcPr>
          <w:p w14:paraId="589C7D8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5</w:t>
            </w:r>
          </w:p>
          <w:p w14:paraId="06887A9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3CD39E77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  <w:p w14:paraId="1D730A22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6158781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6</w:t>
            </w:r>
          </w:p>
          <w:p w14:paraId="1A03FDF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2632F75A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440" w:type="dxa"/>
          </w:tcPr>
          <w:p w14:paraId="0C47EC8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7</w:t>
            </w:r>
          </w:p>
          <w:p w14:paraId="25B32074" w14:textId="77777777" w:rsidR="000632AC" w:rsidRPr="00450A78" w:rsidRDefault="000632AC" w:rsidP="006E6140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63F0D71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8</w:t>
            </w:r>
          </w:p>
          <w:p w14:paraId="22AA44D3" w14:textId="77777777" w:rsidR="006E6140" w:rsidRPr="0036001B" w:rsidRDefault="006E6140" w:rsidP="006E6140">
            <w:pPr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18,00-20,50</w:t>
            </w:r>
          </w:p>
          <w:p w14:paraId="791F1662" w14:textId="77777777" w:rsidR="006E6140" w:rsidRPr="00450A78" w:rsidRDefault="006E6140" w:rsidP="006E6140">
            <w:pPr>
              <w:rPr>
                <w:rFonts w:ascii="Arial Narrow" w:eastAsia="Arial Narrow" w:hAnsi="Arial Narrow" w:cs="Arial Narrow"/>
                <w:b/>
                <w:color w:val="7030A0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Bogdan IFTIMIE - Optimizare, decizii si jocuri strategice  RO</w:t>
            </w:r>
          </w:p>
          <w:p w14:paraId="27BDB10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</w:tcPr>
          <w:p w14:paraId="333E425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9</w:t>
            </w:r>
          </w:p>
          <w:p w14:paraId="768334A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2286F376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2E36A9C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0</w:t>
            </w:r>
          </w:p>
          <w:p w14:paraId="021CA5D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2013F650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170" w:type="dxa"/>
          </w:tcPr>
          <w:p w14:paraId="38DD2B8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1</w:t>
            </w:r>
          </w:p>
          <w:p w14:paraId="17DC1AC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71FB6535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</w:tr>
      <w:tr w:rsidR="000632AC" w:rsidRPr="00450A78" w14:paraId="1FB01859" w14:textId="77777777">
        <w:trPr>
          <w:trHeight w:val="767"/>
        </w:trPr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7D90758F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</w:tcPr>
          <w:p w14:paraId="29FAED9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2</w:t>
            </w:r>
          </w:p>
          <w:p w14:paraId="1A791FB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33C22D89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  <w:p w14:paraId="3B599EE3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7831343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13 </w:t>
            </w:r>
          </w:p>
          <w:p w14:paraId="12AC31D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72FFD5B2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440" w:type="dxa"/>
          </w:tcPr>
          <w:p w14:paraId="5BB6056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4</w:t>
            </w:r>
          </w:p>
          <w:p w14:paraId="7995DEDD" w14:textId="77777777" w:rsidR="00C11836" w:rsidRPr="0036001B" w:rsidRDefault="00C11836" w:rsidP="00C11836">
            <w:pPr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18,00-20,50</w:t>
            </w:r>
          </w:p>
          <w:p w14:paraId="0593B79B" w14:textId="77777777" w:rsidR="00C11836" w:rsidRPr="00450A78" w:rsidRDefault="00C11836" w:rsidP="00C11836">
            <w:pPr>
              <w:rPr>
                <w:rFonts w:ascii="Arial Narrow" w:eastAsia="Arial Narrow" w:hAnsi="Arial Narrow" w:cs="Arial Narrow"/>
                <w:b/>
                <w:color w:val="7030A0"/>
                <w:lang w:val="ro-RO"/>
              </w:rPr>
            </w:pPr>
            <w:r w:rsidRPr="0036001B">
              <w:rPr>
                <w:rFonts w:ascii="Arial Narrow" w:eastAsia="Arial Narrow" w:hAnsi="Arial Narrow" w:cs="Arial Narrow"/>
                <w:b/>
                <w:color w:val="7030A0"/>
                <w:highlight w:val="yellow"/>
                <w:lang w:val="ro-RO"/>
              </w:rPr>
              <w:t>Bogdan IFTIMIE - Optimizare, decizii si jocuri strategice  RO</w:t>
            </w:r>
          </w:p>
          <w:p w14:paraId="41955846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</w:tcPr>
          <w:p w14:paraId="19685DF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5</w:t>
            </w:r>
          </w:p>
          <w:p w14:paraId="234F8923" w14:textId="77777777" w:rsidR="00A4193F" w:rsidRPr="00450A78" w:rsidRDefault="00A4193F" w:rsidP="00A4193F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18.00-19.30</w:t>
            </w:r>
          </w:p>
          <w:p w14:paraId="3D4CDAEF" w14:textId="77777777" w:rsidR="00A4193F" w:rsidRPr="00450A78" w:rsidRDefault="00A4193F" w:rsidP="00A4193F">
            <w:pPr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i/>
                <w:color w:val="2E75B5"/>
                <w:highlight w:val="yellow"/>
                <w:lang w:val="ro-RO"/>
              </w:rPr>
              <w:t>Emilia ȚIȚAN</w:t>
            </w:r>
          </w:p>
          <w:p w14:paraId="4877C6C9" w14:textId="77777777" w:rsidR="00A4193F" w:rsidRPr="00450A78" w:rsidRDefault="00A4193F" w:rsidP="00A4193F">
            <w:pPr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 xml:space="preserve">Data </w:t>
            </w:r>
            <w:proofErr w:type="spellStart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Mining</w:t>
            </w:r>
            <w:proofErr w:type="spellEnd"/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, metode statistice si modelare econometrica</w:t>
            </w:r>
          </w:p>
          <w:p w14:paraId="36A4CD9F" w14:textId="665F8846" w:rsidR="000632AC" w:rsidRPr="00450A78" w:rsidRDefault="00A4193F" w:rsidP="00A4193F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color w:val="2E75B5"/>
                <w:highlight w:val="yellow"/>
                <w:lang w:val="ro-RO"/>
              </w:rPr>
              <w:t>RO</w:t>
            </w: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 </w:t>
            </w:r>
          </w:p>
        </w:tc>
        <w:tc>
          <w:tcPr>
            <w:tcW w:w="1620" w:type="dxa"/>
          </w:tcPr>
          <w:p w14:paraId="6B7117B0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6</w:t>
            </w:r>
          </w:p>
          <w:p w14:paraId="6CA6AD5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51553D9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</w:tcPr>
          <w:p w14:paraId="4E29D43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7</w:t>
            </w:r>
          </w:p>
          <w:p w14:paraId="35BEA7C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6E368149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170" w:type="dxa"/>
          </w:tcPr>
          <w:p w14:paraId="3C0AB61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18</w:t>
            </w:r>
          </w:p>
          <w:p w14:paraId="01F98C9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Cursuri SD</w:t>
            </w:r>
          </w:p>
          <w:p w14:paraId="5D945C91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</w:tr>
      <w:tr w:rsidR="000632AC" w:rsidRPr="00450A78" w14:paraId="03A1007D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41A2C781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  <w:shd w:val="clear" w:color="auto" w:fill="CCFFFF"/>
          </w:tcPr>
          <w:p w14:paraId="1CCC6A0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19</w:t>
            </w:r>
          </w:p>
          <w:p w14:paraId="690CFB17" w14:textId="77777777" w:rsidR="000632AC" w:rsidRPr="00450A78" w:rsidRDefault="000632AC">
            <w:pPr>
              <w:rPr>
                <w:rFonts w:ascii="Arial Narrow" w:eastAsia="Arial Narrow" w:hAnsi="Arial Narrow" w:cs="Arial Narrow"/>
                <w:color w:val="000000"/>
                <w:lang w:val="ro-RO"/>
              </w:rPr>
            </w:pPr>
          </w:p>
          <w:p w14:paraId="32098C0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334EC1BD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  <w:shd w:val="clear" w:color="auto" w:fill="CCFFFF"/>
          </w:tcPr>
          <w:p w14:paraId="6F6B428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0</w:t>
            </w:r>
          </w:p>
          <w:p w14:paraId="00E43134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  <w:p w14:paraId="4D404A9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367B681E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440" w:type="dxa"/>
            <w:shd w:val="clear" w:color="auto" w:fill="CCFFFF"/>
          </w:tcPr>
          <w:p w14:paraId="3756083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1</w:t>
            </w:r>
          </w:p>
          <w:p w14:paraId="7A86CE9E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  <w:p w14:paraId="20B1880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55BC1523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  <w:shd w:val="clear" w:color="auto" w:fill="CCFFFF"/>
          </w:tcPr>
          <w:p w14:paraId="2B83BA1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2</w:t>
            </w:r>
          </w:p>
          <w:p w14:paraId="77866D59" w14:textId="77777777" w:rsidR="000632AC" w:rsidRPr="00450A78" w:rsidRDefault="000632AC">
            <w:pPr>
              <w:rPr>
                <w:rFonts w:ascii="Arial Narrow" w:eastAsia="Arial Narrow" w:hAnsi="Arial Narrow" w:cs="Arial Narrow"/>
                <w:color w:val="2E75B5"/>
                <w:lang w:val="ro-RO"/>
              </w:rPr>
            </w:pPr>
          </w:p>
          <w:p w14:paraId="7B1DF89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47D6FCCB" w14:textId="77777777" w:rsidR="000632AC" w:rsidRPr="00450A78" w:rsidRDefault="000632AC">
            <w:pPr>
              <w:rPr>
                <w:rFonts w:ascii="Arial Narrow" w:eastAsia="Arial Narrow" w:hAnsi="Arial Narrow" w:cs="Arial Narrow"/>
                <w:color w:val="2E75B5"/>
                <w:lang w:val="ro-RO"/>
              </w:rPr>
            </w:pPr>
          </w:p>
        </w:tc>
        <w:tc>
          <w:tcPr>
            <w:tcW w:w="1620" w:type="dxa"/>
            <w:shd w:val="clear" w:color="auto" w:fill="CCFFFF"/>
          </w:tcPr>
          <w:p w14:paraId="1DACD14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3</w:t>
            </w:r>
          </w:p>
          <w:p w14:paraId="09E5B9A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  <w:p w14:paraId="4D11321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27BB42B8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  <w:shd w:val="clear" w:color="auto" w:fill="CCFFFF"/>
          </w:tcPr>
          <w:p w14:paraId="55FB66A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4</w:t>
            </w:r>
          </w:p>
          <w:p w14:paraId="289F193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  <w:p w14:paraId="7A985F4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428BF505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170" w:type="dxa"/>
            <w:shd w:val="clear" w:color="auto" w:fill="CCFFFF"/>
          </w:tcPr>
          <w:p w14:paraId="0E438C9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FF0000"/>
                <w:lang w:val="ro-RO"/>
              </w:rPr>
              <w:t>25</w:t>
            </w:r>
          </w:p>
          <w:p w14:paraId="50748904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  <w:p w14:paraId="21B93F5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5ABF9AC3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</w:tr>
      <w:tr w:rsidR="000632AC" w:rsidRPr="00450A78" w14:paraId="758056E8" w14:textId="77777777">
        <w:tc>
          <w:tcPr>
            <w:tcW w:w="625" w:type="dxa"/>
            <w:vMerge/>
            <w:tcBorders>
              <w:bottom w:val="single" w:sz="4" w:space="0" w:color="000000"/>
            </w:tcBorders>
          </w:tcPr>
          <w:p w14:paraId="529C6020" w14:textId="77777777" w:rsidR="000632AC" w:rsidRPr="00450A78" w:rsidRDefault="000632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620" w:type="dxa"/>
            <w:shd w:val="clear" w:color="auto" w:fill="CCFFFF"/>
          </w:tcPr>
          <w:p w14:paraId="5420859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6</w:t>
            </w:r>
          </w:p>
          <w:p w14:paraId="7EB2B7A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293C0617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  <w:shd w:val="clear" w:color="auto" w:fill="CCFFFF"/>
          </w:tcPr>
          <w:p w14:paraId="7EC26F6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7</w:t>
            </w:r>
          </w:p>
          <w:p w14:paraId="0438B476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0E6FD808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  <w:shd w:val="clear" w:color="auto" w:fill="CCFFFF"/>
          </w:tcPr>
          <w:p w14:paraId="73BF511E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28</w:t>
            </w:r>
          </w:p>
          <w:p w14:paraId="0D97DE2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1632CB40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530" w:type="dxa"/>
            <w:shd w:val="clear" w:color="auto" w:fill="CCFFFF"/>
          </w:tcPr>
          <w:p w14:paraId="35AC0F7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29</w:t>
            </w:r>
          </w:p>
          <w:p w14:paraId="24DB4C49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0C0A5B7F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lang w:val="ro-RO"/>
              </w:rPr>
            </w:pPr>
          </w:p>
        </w:tc>
        <w:tc>
          <w:tcPr>
            <w:tcW w:w="1620" w:type="dxa"/>
            <w:shd w:val="clear" w:color="auto" w:fill="CCFFFF"/>
          </w:tcPr>
          <w:p w14:paraId="0464DBDA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30</w:t>
            </w:r>
          </w:p>
          <w:p w14:paraId="2C52DCF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01F3AE00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440" w:type="dxa"/>
            <w:shd w:val="clear" w:color="auto" w:fill="CCFFFF"/>
          </w:tcPr>
          <w:p w14:paraId="7C66E74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31</w:t>
            </w:r>
          </w:p>
          <w:p w14:paraId="12C462BF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130D07D7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  <w:tc>
          <w:tcPr>
            <w:tcW w:w="1170" w:type="dxa"/>
            <w:shd w:val="clear" w:color="auto" w:fill="CCFFFF"/>
          </w:tcPr>
          <w:p w14:paraId="75F27D66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1</w:t>
            </w:r>
          </w:p>
          <w:p w14:paraId="72C19808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07F24CFE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</w:tr>
      <w:tr w:rsidR="000632AC" w:rsidRPr="00450A78" w14:paraId="1C68F4A0" w14:textId="77777777">
        <w:trPr>
          <w:cantSplit/>
          <w:trHeight w:val="1134"/>
        </w:trPr>
        <w:tc>
          <w:tcPr>
            <w:tcW w:w="625" w:type="dxa"/>
            <w:tcBorders>
              <w:bottom w:val="single" w:sz="4" w:space="0" w:color="000000"/>
            </w:tcBorders>
          </w:tcPr>
          <w:p w14:paraId="5792E9AE" w14:textId="77777777" w:rsidR="000632AC" w:rsidRPr="00450A78" w:rsidRDefault="00300A06">
            <w:pPr>
              <w:ind w:left="113" w:right="113"/>
              <w:jc w:val="center"/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Februarie 2026</w:t>
            </w:r>
          </w:p>
        </w:tc>
        <w:tc>
          <w:tcPr>
            <w:tcW w:w="1620" w:type="dxa"/>
            <w:shd w:val="clear" w:color="auto" w:fill="CCFFFF"/>
          </w:tcPr>
          <w:p w14:paraId="3A1BAB8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2 </w:t>
            </w:r>
          </w:p>
          <w:p w14:paraId="5290226C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7E8574E7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530" w:type="dxa"/>
            <w:shd w:val="clear" w:color="auto" w:fill="CCFFFF"/>
          </w:tcPr>
          <w:p w14:paraId="60E2C2CB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3</w:t>
            </w:r>
          </w:p>
          <w:p w14:paraId="7657CFC4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21CA933B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440" w:type="dxa"/>
            <w:shd w:val="clear" w:color="auto" w:fill="CCFFFF"/>
          </w:tcPr>
          <w:p w14:paraId="737F102D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>4</w:t>
            </w:r>
          </w:p>
          <w:p w14:paraId="6C9C9511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4E0F9DCB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</w:p>
        </w:tc>
        <w:tc>
          <w:tcPr>
            <w:tcW w:w="1530" w:type="dxa"/>
            <w:shd w:val="clear" w:color="auto" w:fill="CCFFFF"/>
          </w:tcPr>
          <w:p w14:paraId="48254EE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5</w:t>
            </w:r>
          </w:p>
          <w:p w14:paraId="5A5021A5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4F27A636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</w:p>
        </w:tc>
        <w:tc>
          <w:tcPr>
            <w:tcW w:w="1620" w:type="dxa"/>
            <w:shd w:val="clear" w:color="auto" w:fill="CCFFFF"/>
          </w:tcPr>
          <w:p w14:paraId="3F20355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6</w:t>
            </w:r>
          </w:p>
          <w:p w14:paraId="51AB2EA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2F28E980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</w:p>
        </w:tc>
        <w:tc>
          <w:tcPr>
            <w:tcW w:w="1440" w:type="dxa"/>
            <w:shd w:val="clear" w:color="auto" w:fill="CCFFFF"/>
          </w:tcPr>
          <w:p w14:paraId="4F929583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  <w:t>7</w:t>
            </w:r>
          </w:p>
          <w:p w14:paraId="457E9D67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256957F4" w14:textId="77777777" w:rsidR="000632AC" w:rsidRPr="00450A78" w:rsidRDefault="000632AC">
            <w:pPr>
              <w:rPr>
                <w:rFonts w:ascii="Arial Narrow" w:eastAsia="Arial Narrow" w:hAnsi="Arial Narrow" w:cs="Arial Narrow"/>
                <w:b/>
                <w:color w:val="0070C0"/>
                <w:lang w:val="ro-RO"/>
              </w:rPr>
            </w:pPr>
          </w:p>
        </w:tc>
        <w:tc>
          <w:tcPr>
            <w:tcW w:w="1170" w:type="dxa"/>
            <w:shd w:val="clear" w:color="auto" w:fill="CCFFFF"/>
          </w:tcPr>
          <w:p w14:paraId="555FF5D2" w14:textId="77777777" w:rsidR="000632AC" w:rsidRPr="00450A78" w:rsidRDefault="00300A06">
            <w:pPr>
              <w:rPr>
                <w:rFonts w:ascii="Arial Narrow" w:eastAsia="Arial Narrow" w:hAnsi="Arial Narrow" w:cs="Arial Narrow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lang w:val="ro-RO"/>
              </w:rPr>
              <w:t>8</w:t>
            </w:r>
          </w:p>
          <w:p w14:paraId="5D664C62" w14:textId="77777777" w:rsidR="000632AC" w:rsidRPr="00450A78" w:rsidRDefault="00300A06">
            <w:pPr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</w:pPr>
            <w:r w:rsidRPr="00450A78">
              <w:rPr>
                <w:rFonts w:ascii="Arial Narrow" w:eastAsia="Arial Narrow" w:hAnsi="Arial Narrow" w:cs="Arial Narrow"/>
                <w:b/>
                <w:color w:val="2E75B5"/>
                <w:lang w:val="ro-RO"/>
              </w:rPr>
              <w:t xml:space="preserve">Evaluare </w:t>
            </w:r>
          </w:p>
          <w:p w14:paraId="388D364D" w14:textId="77777777" w:rsidR="000632AC" w:rsidRPr="00450A78" w:rsidRDefault="000632AC">
            <w:pPr>
              <w:rPr>
                <w:rFonts w:ascii="Arial Narrow" w:eastAsia="Arial Narrow" w:hAnsi="Arial Narrow" w:cs="Arial Narrow"/>
                <w:lang w:val="ro-RO"/>
              </w:rPr>
            </w:pPr>
          </w:p>
        </w:tc>
      </w:tr>
    </w:tbl>
    <w:p w14:paraId="017D7100" w14:textId="77777777" w:rsidR="000632AC" w:rsidRPr="00450A78" w:rsidRDefault="000632AC">
      <w:pPr>
        <w:rPr>
          <w:lang w:val="ro-RO"/>
        </w:rPr>
      </w:pPr>
    </w:p>
    <w:sectPr w:rsidR="000632AC" w:rsidRPr="00450A78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MzG2sDQ0szQ3MzJT0lEKTi0uzszPAykwrAUAdwYdyiwAAAA="/>
  </w:docVars>
  <w:rsids>
    <w:rsidRoot w:val="000632AC"/>
    <w:rsid w:val="000632AC"/>
    <w:rsid w:val="000840AC"/>
    <w:rsid w:val="000B386C"/>
    <w:rsid w:val="00261333"/>
    <w:rsid w:val="00300A06"/>
    <w:rsid w:val="0033198B"/>
    <w:rsid w:val="0036001B"/>
    <w:rsid w:val="003B2E5C"/>
    <w:rsid w:val="00426C6F"/>
    <w:rsid w:val="00450A78"/>
    <w:rsid w:val="005C495B"/>
    <w:rsid w:val="006E6140"/>
    <w:rsid w:val="009174CC"/>
    <w:rsid w:val="00A045A9"/>
    <w:rsid w:val="00A4193F"/>
    <w:rsid w:val="00AA428F"/>
    <w:rsid w:val="00AC2028"/>
    <w:rsid w:val="00AF58D7"/>
    <w:rsid w:val="00B56BEC"/>
    <w:rsid w:val="00C11836"/>
    <w:rsid w:val="00CE59F3"/>
    <w:rsid w:val="00F06D9F"/>
    <w:rsid w:val="00F67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12F40"/>
  <w15:docId w15:val="{17C39FA9-1F82-4ACD-B081-42FE64D7D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lu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lu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lu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lu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lu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u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elgril">
    <w:name w:val="Table Grid"/>
    <w:basedOn w:val="TabelNormal"/>
    <w:uiPriority w:val="39"/>
    <w:rsid w:val="001A2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u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elNormal"/>
    <w:pPr>
      <w:spacing w:after="0" w:line="240" w:lineRule="auto"/>
    </w:pPr>
    <w:tblPr>
      <w:tblStyleRowBandSize w:val="1"/>
      <w:tblStyleColBandSize w:val="1"/>
    </w:tblPr>
  </w:style>
  <w:style w:type="paragraph" w:styleId="Listparagraf">
    <w:name w:val="List Paragraph"/>
    <w:basedOn w:val="Normal"/>
    <w:uiPriority w:val="34"/>
    <w:qFormat/>
    <w:rsid w:val="00450A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fpI3s+bKfJM1kntQYtYAuz5bd7A==">CgMxLjAyDmguZmtseTdxNHh1Ynl4OAByITF2SGxfRWFkeDhCQ0Q0VUJIaW5UMkZyLWNua05JeGtBU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a de Studii Economice</Company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minita RADU</dc:creator>
  <cp:lastModifiedBy>Adriana Davidescu</cp:lastModifiedBy>
  <cp:revision>2</cp:revision>
  <dcterms:created xsi:type="dcterms:W3CDTF">2025-10-31T06:06:00Z</dcterms:created>
  <dcterms:modified xsi:type="dcterms:W3CDTF">2025-10-31T06:06:00Z</dcterms:modified>
</cp:coreProperties>
</file>